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E4B15" w14:textId="77777777" w:rsidR="000F0D31" w:rsidRPr="0056760E" w:rsidRDefault="000F0D31" w:rsidP="000F0D31">
      <w:pPr>
        <w:rPr>
          <w:color w:val="FF0000"/>
          <w:sz w:val="48"/>
          <w:szCs w:val="48"/>
          <w:lang w:val="sl-SI"/>
        </w:rPr>
      </w:pPr>
      <w:r w:rsidRPr="0056760E">
        <w:rPr>
          <w:color w:val="FF0000"/>
          <w:sz w:val="48"/>
          <w:szCs w:val="48"/>
          <w:lang w:val="sl-SI"/>
        </w:rPr>
        <w:t xml:space="preserve">Obvestilo za </w:t>
      </w:r>
      <w:r>
        <w:rPr>
          <w:color w:val="FF0000"/>
          <w:sz w:val="48"/>
          <w:szCs w:val="48"/>
          <w:lang w:val="sl-SI"/>
        </w:rPr>
        <w:t xml:space="preserve">vse </w:t>
      </w:r>
      <w:r w:rsidRPr="0056760E">
        <w:rPr>
          <w:color w:val="FF0000"/>
          <w:sz w:val="48"/>
          <w:szCs w:val="48"/>
          <w:lang w:val="sl-SI"/>
        </w:rPr>
        <w:t>študente 1. letnika FKKT</w:t>
      </w:r>
    </w:p>
    <w:p w14:paraId="59A33BC5" w14:textId="77777777" w:rsidR="000F0D31" w:rsidRPr="0056760E" w:rsidRDefault="000F0D31" w:rsidP="000F0D31">
      <w:pPr>
        <w:rPr>
          <w:lang w:val="sl-SI"/>
        </w:rPr>
      </w:pPr>
    </w:p>
    <w:p w14:paraId="4951005F" w14:textId="5F052FAC" w:rsidR="00084D91" w:rsidRDefault="00084D91" w:rsidP="00084D9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>
        <w:rPr>
          <w:rFonts w:ascii="Arial" w:hAnsi="Arial" w:cs="Arial"/>
          <w:sz w:val="28"/>
          <w:szCs w:val="28"/>
          <w:lang w:val="sl-SI"/>
        </w:rPr>
        <w:t>3. skupina prične z vajami Analizne kemij</w:t>
      </w:r>
      <w:r w:rsidR="00A77856">
        <w:rPr>
          <w:rFonts w:ascii="Arial" w:hAnsi="Arial" w:cs="Arial"/>
          <w:sz w:val="28"/>
          <w:szCs w:val="28"/>
          <w:lang w:val="sl-SI"/>
        </w:rPr>
        <w:t>e</w:t>
      </w:r>
      <w:r>
        <w:rPr>
          <w:rFonts w:ascii="Arial" w:hAnsi="Arial" w:cs="Arial"/>
          <w:sz w:val="28"/>
          <w:szCs w:val="28"/>
          <w:lang w:val="sl-SI"/>
        </w:rPr>
        <w:t xml:space="preserve"> 1 v ponedeljek, 15. 4. 2024, ob 14.00 v D1</w:t>
      </w:r>
      <w:r>
        <w:rPr>
          <w:rFonts w:ascii="Arial" w:hAnsi="Arial" w:cs="Arial"/>
          <w:sz w:val="28"/>
          <w:szCs w:val="28"/>
          <w:lang w:val="sl-SI"/>
        </w:rPr>
        <w:noBreakHyphen/>
        <w:t>309 in 4. skupina pa v sredo, 3. 4. 2024 ob 12.00 v D1</w:t>
      </w:r>
      <w:r>
        <w:rPr>
          <w:rFonts w:ascii="Arial" w:hAnsi="Arial" w:cs="Arial"/>
          <w:sz w:val="28"/>
          <w:szCs w:val="28"/>
          <w:lang w:val="sl-SI"/>
        </w:rPr>
        <w:noBreakHyphen/>
        <w:t xml:space="preserve">309. </w:t>
      </w:r>
    </w:p>
    <w:p w14:paraId="6643E433" w14:textId="6502C59B" w:rsidR="00A77856" w:rsidRDefault="00A77856" w:rsidP="00084D9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>
        <w:rPr>
          <w:rFonts w:ascii="Arial" w:hAnsi="Arial" w:cs="Arial"/>
          <w:sz w:val="28"/>
          <w:szCs w:val="28"/>
          <w:lang w:val="sl-SI"/>
        </w:rPr>
        <w:t>5. skupina prične z vajami v sredo, 15. 5. 2024, ob 12.00 v D1</w:t>
      </w:r>
      <w:r>
        <w:rPr>
          <w:rFonts w:ascii="Arial" w:hAnsi="Arial" w:cs="Arial"/>
          <w:sz w:val="28"/>
          <w:szCs w:val="28"/>
          <w:lang w:val="sl-SI"/>
        </w:rPr>
        <w:noBreakHyphen/>
        <w:t xml:space="preserve">309. </w:t>
      </w:r>
    </w:p>
    <w:p w14:paraId="6638D7EB" w14:textId="3DB8F66C" w:rsidR="000F0D31" w:rsidRPr="0056760E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Udeležba na vajah je </w:t>
      </w:r>
      <w:r w:rsidRPr="0056760E">
        <w:rPr>
          <w:rFonts w:ascii="Arial" w:hAnsi="Arial" w:cs="Arial"/>
          <w:color w:val="FF0000"/>
          <w:sz w:val="28"/>
          <w:szCs w:val="28"/>
          <w:u w:val="single"/>
          <w:lang w:val="sl-SI"/>
        </w:rPr>
        <w:t>obvezna</w:t>
      </w:r>
      <w:r w:rsidRPr="0056760E">
        <w:rPr>
          <w:rFonts w:ascii="Arial" w:hAnsi="Arial" w:cs="Arial"/>
          <w:sz w:val="28"/>
          <w:szCs w:val="28"/>
          <w:lang w:val="sl-SI"/>
        </w:rPr>
        <w:t>!</w:t>
      </w:r>
      <w:r w:rsidR="00307CAE">
        <w:rPr>
          <w:rFonts w:ascii="Arial" w:hAnsi="Arial" w:cs="Arial"/>
          <w:sz w:val="28"/>
          <w:szCs w:val="28"/>
          <w:lang w:val="sl-SI"/>
        </w:rPr>
        <w:t xml:space="preserve"> </w:t>
      </w:r>
      <w:r w:rsidR="002E2EC9">
        <w:rPr>
          <w:rFonts w:ascii="Arial" w:hAnsi="Arial" w:cs="Arial"/>
          <w:sz w:val="28"/>
          <w:szCs w:val="28"/>
          <w:lang w:val="sl-SI"/>
        </w:rPr>
        <w:t>Posodobljen s</w:t>
      </w:r>
      <w:r w:rsidR="00307CAE">
        <w:rPr>
          <w:rFonts w:ascii="Arial" w:hAnsi="Arial" w:cs="Arial"/>
          <w:sz w:val="28"/>
          <w:szCs w:val="28"/>
          <w:lang w:val="sl-SI"/>
        </w:rPr>
        <w:t>eznam študentov po skupinah je priložen spodaj.</w:t>
      </w:r>
    </w:p>
    <w:p w14:paraId="2DC04D08" w14:textId="7F486E78" w:rsidR="000F0D31" w:rsidRDefault="000F0D31" w:rsidP="000F0D31">
      <w:pPr>
        <w:spacing w:line="360" w:lineRule="auto"/>
        <w:rPr>
          <w:rFonts w:ascii="Arial" w:hAnsi="Arial" w:cs="Arial"/>
          <w:sz w:val="28"/>
          <w:szCs w:val="28"/>
          <w:lang w:val="sl-SI"/>
        </w:rPr>
      </w:pPr>
      <w:r w:rsidRPr="0056760E">
        <w:rPr>
          <w:rFonts w:ascii="Arial" w:hAnsi="Arial" w:cs="Arial"/>
          <w:sz w:val="28"/>
          <w:szCs w:val="28"/>
          <w:lang w:val="sl-SI"/>
        </w:rPr>
        <w:t xml:space="preserve">Za opravljanje laboratorijskih vaj potrebujete: zaščitno haljo, </w:t>
      </w:r>
      <w:r>
        <w:rPr>
          <w:rFonts w:ascii="Arial" w:hAnsi="Arial" w:cs="Arial"/>
          <w:sz w:val="28"/>
          <w:szCs w:val="28"/>
          <w:lang w:val="sl-SI"/>
        </w:rPr>
        <w:t xml:space="preserve">zaščitna očala, </w:t>
      </w:r>
      <w:r w:rsidRPr="0056760E">
        <w:rPr>
          <w:rFonts w:ascii="Arial" w:hAnsi="Arial" w:cs="Arial"/>
          <w:sz w:val="28"/>
          <w:szCs w:val="28"/>
          <w:lang w:val="sl-SI"/>
        </w:rPr>
        <w:t>nastavek za pipetiranje, krpo, laboratorijski dnevnik</w:t>
      </w:r>
      <w:r w:rsidR="00C14305">
        <w:rPr>
          <w:rFonts w:ascii="Arial" w:hAnsi="Arial" w:cs="Arial"/>
          <w:sz w:val="28"/>
          <w:szCs w:val="28"/>
          <w:lang w:val="sl-SI"/>
        </w:rPr>
        <w:t xml:space="preserve"> (A4 zvezek)</w:t>
      </w:r>
      <w:r w:rsidRPr="0056760E">
        <w:rPr>
          <w:rFonts w:ascii="Arial" w:hAnsi="Arial" w:cs="Arial"/>
          <w:sz w:val="28"/>
          <w:szCs w:val="28"/>
          <w:lang w:val="sl-SI"/>
        </w:rPr>
        <w:t xml:space="preserve"> in navodila za vaje Osnove kvantitativne analizne kemije I</w:t>
      </w:r>
      <w:r w:rsidR="000A6263">
        <w:rPr>
          <w:rFonts w:ascii="Arial" w:hAnsi="Arial" w:cs="Arial"/>
          <w:sz w:val="28"/>
          <w:szCs w:val="28"/>
          <w:lang w:val="sl-SI"/>
        </w:rPr>
        <w:t xml:space="preserve"> (najdete jih na spletni strani</w:t>
      </w:r>
      <w:r w:rsidR="00217B63">
        <w:rPr>
          <w:rFonts w:ascii="Arial" w:hAnsi="Arial" w:cs="Arial"/>
          <w:sz w:val="28"/>
          <w:szCs w:val="28"/>
          <w:lang w:val="sl-SI"/>
        </w:rPr>
        <w:t xml:space="preserve">: </w:t>
      </w:r>
      <w:hyperlink r:id="rId8" w:history="1">
        <w:r w:rsidR="00217B63" w:rsidRPr="00583D8B">
          <w:rPr>
            <w:rStyle w:val="Hyperlink"/>
            <w:rFonts w:ascii="Arial" w:hAnsi="Arial" w:cs="Arial"/>
            <w:sz w:val="28"/>
            <w:szCs w:val="28"/>
            <w:lang w:val="sl-SI"/>
          </w:rPr>
          <w:t>https://www.fkkt.um.si/egradiva/fajli/mitjakolarvajeakiskripta.pdf</w:t>
        </w:r>
      </w:hyperlink>
      <w:r w:rsidR="00217B63">
        <w:rPr>
          <w:rFonts w:ascii="Arial" w:hAnsi="Arial" w:cs="Arial"/>
          <w:sz w:val="28"/>
          <w:szCs w:val="28"/>
          <w:lang w:val="sl-SI"/>
        </w:rPr>
        <w:t xml:space="preserve"> </w:t>
      </w:r>
      <w:r w:rsidR="000A6263">
        <w:rPr>
          <w:rFonts w:ascii="Arial" w:hAnsi="Arial" w:cs="Arial"/>
          <w:sz w:val="28"/>
          <w:szCs w:val="28"/>
          <w:lang w:val="sl-SI"/>
        </w:rPr>
        <w:t>)</w:t>
      </w:r>
      <w:r w:rsidRPr="0056760E">
        <w:rPr>
          <w:rFonts w:ascii="Arial" w:hAnsi="Arial" w:cs="Arial"/>
          <w:sz w:val="28"/>
          <w:szCs w:val="28"/>
          <w:lang w:val="sl-SI"/>
        </w:rPr>
        <w:t>.</w:t>
      </w:r>
    </w:p>
    <w:p w14:paraId="591E4D62" w14:textId="77777777" w:rsidR="000F0D31" w:rsidRPr="0056760E" w:rsidRDefault="000F0D31" w:rsidP="000F0D31">
      <w:pPr>
        <w:rPr>
          <w:lang w:val="sl-SI"/>
        </w:rPr>
      </w:pPr>
    </w:p>
    <w:p w14:paraId="7A8B8177" w14:textId="21F0595A" w:rsidR="000F0D31" w:rsidRPr="00520558" w:rsidRDefault="000F0D31" w:rsidP="000F0D31">
      <w:pPr>
        <w:rPr>
          <w:rFonts w:ascii="Arial" w:hAnsi="Arial" w:cs="Arial"/>
          <w:sz w:val="28"/>
          <w:szCs w:val="28"/>
          <w:lang w:val="sv-SE"/>
        </w:rPr>
      </w:pPr>
      <w:r w:rsidRPr="00520558">
        <w:rPr>
          <w:rFonts w:ascii="Arial" w:hAnsi="Arial" w:cs="Arial"/>
          <w:sz w:val="28"/>
          <w:szCs w:val="28"/>
          <w:lang w:val="sv-SE"/>
        </w:rPr>
        <w:t xml:space="preserve">Maribor, </w:t>
      </w:r>
      <w:r w:rsidR="00EA4D0C">
        <w:rPr>
          <w:rFonts w:ascii="Arial" w:hAnsi="Arial" w:cs="Arial"/>
          <w:sz w:val="28"/>
          <w:szCs w:val="28"/>
          <w:lang w:val="sv-SE"/>
        </w:rPr>
        <w:t>19</w:t>
      </w:r>
      <w:r w:rsidRPr="00520558">
        <w:rPr>
          <w:rFonts w:ascii="Arial" w:hAnsi="Arial" w:cs="Arial"/>
          <w:sz w:val="28"/>
          <w:szCs w:val="28"/>
          <w:lang w:val="sv-SE"/>
        </w:rPr>
        <w:t>.</w:t>
      </w:r>
      <w:r w:rsidR="003C34B8" w:rsidRPr="00520558">
        <w:rPr>
          <w:rFonts w:ascii="Arial" w:hAnsi="Arial" w:cs="Arial"/>
          <w:sz w:val="28"/>
          <w:szCs w:val="28"/>
          <w:lang w:val="sv-SE"/>
        </w:rPr>
        <w:t xml:space="preserve"> </w:t>
      </w:r>
      <w:r w:rsidR="00EA4D0C">
        <w:rPr>
          <w:rFonts w:ascii="Arial" w:hAnsi="Arial" w:cs="Arial"/>
          <w:sz w:val="28"/>
          <w:szCs w:val="28"/>
          <w:lang w:val="sv-SE"/>
        </w:rPr>
        <w:t>3</w:t>
      </w:r>
      <w:r w:rsidRPr="00520558">
        <w:rPr>
          <w:rFonts w:ascii="Arial" w:hAnsi="Arial" w:cs="Arial"/>
          <w:sz w:val="28"/>
          <w:szCs w:val="28"/>
          <w:lang w:val="sv-SE"/>
        </w:rPr>
        <w:t>.</w:t>
      </w:r>
      <w:r w:rsidR="003C34B8" w:rsidRPr="00520558">
        <w:rPr>
          <w:rFonts w:ascii="Arial" w:hAnsi="Arial" w:cs="Arial"/>
          <w:sz w:val="28"/>
          <w:szCs w:val="28"/>
          <w:lang w:val="sv-SE"/>
        </w:rPr>
        <w:t xml:space="preserve"> </w:t>
      </w:r>
      <w:r w:rsidRPr="00520558">
        <w:rPr>
          <w:rFonts w:ascii="Arial" w:hAnsi="Arial" w:cs="Arial"/>
          <w:sz w:val="28"/>
          <w:szCs w:val="28"/>
          <w:lang w:val="sv-SE"/>
        </w:rPr>
        <w:t>20</w:t>
      </w:r>
      <w:r w:rsidR="00060850" w:rsidRPr="00520558">
        <w:rPr>
          <w:rFonts w:ascii="Arial" w:hAnsi="Arial" w:cs="Arial"/>
          <w:sz w:val="28"/>
          <w:szCs w:val="28"/>
          <w:lang w:val="sv-SE"/>
        </w:rPr>
        <w:t>2</w:t>
      </w:r>
      <w:r w:rsidR="00E5655A" w:rsidRPr="00520558">
        <w:rPr>
          <w:rFonts w:ascii="Arial" w:hAnsi="Arial" w:cs="Arial"/>
          <w:sz w:val="28"/>
          <w:szCs w:val="28"/>
          <w:lang w:val="sv-SE"/>
        </w:rPr>
        <w:t>4</w:t>
      </w:r>
    </w:p>
    <w:p w14:paraId="54F29C67" w14:textId="77777777" w:rsidR="000F0D31" w:rsidRPr="00520558" w:rsidRDefault="000F0D31" w:rsidP="000F0D31">
      <w:pPr>
        <w:rPr>
          <w:rFonts w:ascii="Arial" w:hAnsi="Arial" w:cs="Arial"/>
          <w:lang w:val="sl-SI"/>
        </w:rPr>
      </w:pPr>
    </w:p>
    <w:p w14:paraId="7A670417" w14:textId="041AF88D" w:rsidR="000F0D31" w:rsidRPr="00520558" w:rsidRDefault="000F0D31" w:rsidP="000F0D31">
      <w:pPr>
        <w:jc w:val="right"/>
        <w:rPr>
          <w:rFonts w:ascii="Arial" w:hAnsi="Arial" w:cs="Arial"/>
          <w:sz w:val="28"/>
          <w:szCs w:val="28"/>
          <w:lang w:val="sl-SI"/>
        </w:rPr>
      </w:pP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Pr="00520558">
        <w:rPr>
          <w:rFonts w:ascii="Arial" w:hAnsi="Arial" w:cs="Arial"/>
          <w:lang w:val="sl-SI"/>
        </w:rPr>
        <w:tab/>
      </w:r>
      <w:r w:rsidR="003C34B8" w:rsidRPr="00520558">
        <w:rPr>
          <w:rFonts w:ascii="Arial" w:hAnsi="Arial" w:cs="Arial"/>
          <w:sz w:val="28"/>
          <w:szCs w:val="28"/>
          <w:lang w:val="sl-SI"/>
        </w:rPr>
        <w:t>David Majer</w:t>
      </w:r>
    </w:p>
    <w:p w14:paraId="5E4E4D01" w14:textId="77777777" w:rsidR="005857AE" w:rsidRPr="009D7127" w:rsidRDefault="005857AE">
      <w:pPr>
        <w:spacing w:before="0" w:line="240" w:lineRule="auto"/>
        <w:jc w:val="left"/>
        <w:rPr>
          <w:sz w:val="28"/>
          <w:szCs w:val="28"/>
          <w:lang w:val="sv-SE"/>
        </w:rPr>
      </w:pPr>
      <w:r w:rsidRPr="009D7127">
        <w:rPr>
          <w:sz w:val="28"/>
          <w:szCs w:val="28"/>
          <w:lang w:val="sv-SE"/>
        </w:rPr>
        <w:br w:type="page"/>
      </w:r>
    </w:p>
    <w:p w14:paraId="2089CCED" w14:textId="33C85578" w:rsidR="00F77D64" w:rsidRDefault="00F77D64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239725DB" w14:textId="77777777" w:rsidR="00AE4E35" w:rsidRDefault="00AE4E35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38102D67" w14:textId="77777777" w:rsidR="00AE4E35" w:rsidRDefault="00AE4E35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2D81CDC8" w14:textId="77777777" w:rsidR="00AE4E35" w:rsidRDefault="00AE4E35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27839C49" w14:textId="4BAAC671" w:rsidR="00610CD1" w:rsidRDefault="00610CD1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tbl>
      <w:tblPr>
        <w:tblW w:w="88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3"/>
        <w:gridCol w:w="2943"/>
        <w:gridCol w:w="2943"/>
      </w:tblGrid>
      <w:tr w:rsidR="00EA4D0C" w:rsidRPr="00E9570D" w14:paraId="609F4321" w14:textId="7A90531D" w:rsidTr="00EA4D0C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6FE08A2A" w14:textId="26989F9C" w:rsidR="00EA4D0C" w:rsidRPr="00EA4D0C" w:rsidRDefault="00EA4D0C" w:rsidP="00EA4D0C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</w:pPr>
            <w:r w:rsidRPr="00EA4D0C"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  <w:t>skupin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142167FE" w14:textId="451B58BB" w:rsidR="00EA4D0C" w:rsidRPr="00E9570D" w:rsidRDefault="00EA4D0C" w:rsidP="00EA4D0C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</w:pPr>
            <w:r w:rsidRPr="00E9570D"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  <w:t>skupina</w:t>
            </w:r>
          </w:p>
        </w:tc>
        <w:tc>
          <w:tcPr>
            <w:tcW w:w="2943" w:type="dxa"/>
          </w:tcPr>
          <w:p w14:paraId="0DD18C07" w14:textId="50127C0B" w:rsidR="00EA4D0C" w:rsidRPr="00E9570D" w:rsidRDefault="00EA4D0C" w:rsidP="00EA4D0C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</w:pPr>
            <w:r>
              <w:rPr>
                <w:rFonts w:ascii="Candara" w:hAnsi="Candara" w:cs="Calibri"/>
                <w:b/>
                <w:bCs/>
                <w:color w:val="000000"/>
                <w:sz w:val="28"/>
                <w:szCs w:val="28"/>
                <w:lang w:val="sl-SI" w:eastAsia="sl-SI"/>
              </w:rPr>
              <w:t>skupina</w:t>
            </w:r>
          </w:p>
        </w:tc>
      </w:tr>
      <w:tr w:rsidR="00EA4D0C" w:rsidRPr="00087039" w14:paraId="6D9EF80F" w14:textId="77012D6F" w:rsidTr="00EA4D0C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266A8224" w14:textId="62554C17" w:rsidR="00EA4D0C" w:rsidRPr="00E9570D" w:rsidRDefault="00EA4D0C" w:rsidP="00E9570D">
            <w:pPr>
              <w:spacing w:before="0" w:line="240" w:lineRule="auto"/>
              <w:jc w:val="center"/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</w:pPr>
            <w:r w:rsidRPr="00E9570D"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  <w:t>KT VS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5F0F6B94" w14:textId="0D3C4375" w:rsidR="00EA4D0C" w:rsidRPr="00E9570D" w:rsidRDefault="00EA4D0C" w:rsidP="00E9570D">
            <w:pPr>
              <w:spacing w:before="0" w:line="240" w:lineRule="auto"/>
              <w:jc w:val="center"/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</w:pPr>
            <w:r w:rsidRPr="00E9570D"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  <w:t>KEMIJA UNI in KT VS</w:t>
            </w:r>
          </w:p>
        </w:tc>
        <w:tc>
          <w:tcPr>
            <w:tcW w:w="2943" w:type="dxa"/>
          </w:tcPr>
          <w:p w14:paraId="0338EBCC" w14:textId="4C905167" w:rsidR="00EA4D0C" w:rsidRPr="00E9570D" w:rsidRDefault="00DA43E6" w:rsidP="00E9570D">
            <w:pPr>
              <w:spacing w:before="0" w:line="240" w:lineRule="auto"/>
              <w:jc w:val="center"/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b/>
                <w:bCs/>
                <w:color w:val="000000"/>
                <w:szCs w:val="22"/>
                <w:lang w:val="sl-SI" w:eastAsia="sl-SI"/>
              </w:rPr>
              <w:t>VSE SMERI</w:t>
            </w:r>
          </w:p>
        </w:tc>
      </w:tr>
      <w:tr w:rsidR="003B296F" w:rsidRPr="00E9570D" w14:paraId="3437B2CC" w14:textId="48BD538D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49C5616F" w14:textId="511EFB8B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BELE KRHIN BENJAMIN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4288F230" w14:textId="31808FA2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VRHOVNIK TINA</w:t>
            </w:r>
          </w:p>
        </w:tc>
        <w:tc>
          <w:tcPr>
            <w:tcW w:w="2943" w:type="dxa"/>
            <w:vAlign w:val="center"/>
          </w:tcPr>
          <w:p w14:paraId="223B15ED" w14:textId="7990F99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PREM LUČKA</w:t>
            </w:r>
          </w:p>
        </w:tc>
      </w:tr>
      <w:tr w:rsidR="003B296F" w:rsidRPr="00E9570D" w14:paraId="6134082F" w14:textId="70D6A510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543DC825" w14:textId="2CA4DC5D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BOROVIĆ KATARIN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4A78DD95" w14:textId="2C131497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VUČKOVIĆ ANA</w:t>
            </w:r>
          </w:p>
        </w:tc>
        <w:tc>
          <w:tcPr>
            <w:tcW w:w="2943" w:type="dxa"/>
            <w:vAlign w:val="center"/>
          </w:tcPr>
          <w:p w14:paraId="758743FB" w14:textId="49C3F2EB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ROTER MINKA</w:t>
            </w:r>
          </w:p>
        </w:tc>
      </w:tr>
      <w:tr w:rsidR="003B296F" w:rsidRPr="00E9570D" w14:paraId="58A47038" w14:textId="6EAAC4EF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1B8501D8" w14:textId="4BA69F98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DONEVSKI LUK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34C0DB63" w14:textId="7309BD6B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YERMAKOVA PALINA</w:t>
            </w:r>
          </w:p>
        </w:tc>
        <w:tc>
          <w:tcPr>
            <w:tcW w:w="2943" w:type="dxa"/>
            <w:vAlign w:val="center"/>
          </w:tcPr>
          <w:p w14:paraId="2851FF55" w14:textId="7D4AEBE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ŠTERK ŠPELA</w:t>
            </w:r>
          </w:p>
        </w:tc>
      </w:tr>
      <w:tr w:rsidR="003B296F" w:rsidRPr="00E9570D" w14:paraId="0997C9C7" w14:textId="2018675F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28135B06" w14:textId="524572D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FABJAN LAR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38BBF8FB" w14:textId="57B4A689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ŽNUDERL LARA</w:t>
            </w:r>
          </w:p>
        </w:tc>
        <w:tc>
          <w:tcPr>
            <w:tcW w:w="2943" w:type="dxa"/>
            <w:vAlign w:val="bottom"/>
          </w:tcPr>
          <w:p w14:paraId="63425A50" w14:textId="3E49B2A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ROJKO ALEX</w:t>
            </w:r>
          </w:p>
        </w:tc>
      </w:tr>
      <w:tr w:rsidR="003B296F" w:rsidRPr="00E9570D" w14:paraId="16214082" w14:textId="5A66D8B7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5856D474" w14:textId="4D52ABA5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GAZDAG NIK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3762915F" w14:textId="4865A89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LAMUT TJAŠA</w:t>
            </w:r>
          </w:p>
        </w:tc>
        <w:tc>
          <w:tcPr>
            <w:tcW w:w="2943" w:type="dxa"/>
            <w:vAlign w:val="center"/>
          </w:tcPr>
          <w:p w14:paraId="3694CFEE" w14:textId="2C5846BA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GRUBELNIK MATIC</w:t>
            </w:r>
          </w:p>
        </w:tc>
      </w:tr>
      <w:tr w:rsidR="003B296F" w:rsidRPr="00E9570D" w14:paraId="55C6C4EC" w14:textId="5868A2DA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695DFD2E" w14:textId="778FAC1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HARI ANAMARI</w:t>
            </w:r>
          </w:p>
        </w:tc>
        <w:tc>
          <w:tcPr>
            <w:tcW w:w="2943" w:type="dxa"/>
            <w:shd w:val="clear" w:color="auto" w:fill="auto"/>
            <w:vAlign w:val="bottom"/>
          </w:tcPr>
          <w:p w14:paraId="5954BF32" w14:textId="7F00917F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JAKOLIČ IZAK</w:t>
            </w:r>
          </w:p>
        </w:tc>
        <w:tc>
          <w:tcPr>
            <w:tcW w:w="2943" w:type="dxa"/>
            <w:vAlign w:val="center"/>
          </w:tcPr>
          <w:p w14:paraId="413C615B" w14:textId="519E2A08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ŠTEPEC ANJA</w:t>
            </w:r>
          </w:p>
        </w:tc>
      </w:tr>
      <w:tr w:rsidR="003B296F" w:rsidRPr="00E9570D" w14:paraId="780678D6" w14:textId="6D42D50F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778658B8" w14:textId="5DCA9FD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JAKLIN ZADRAVEC ANEMARI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093F6EB7" w14:textId="53DAB8A3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MRAK ALINA</w:t>
            </w:r>
          </w:p>
        </w:tc>
        <w:tc>
          <w:tcPr>
            <w:tcW w:w="2943" w:type="dxa"/>
            <w:vAlign w:val="center"/>
          </w:tcPr>
          <w:p w14:paraId="37F4987C" w14:textId="3BBF544A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ZAKŠEK URŠA</w:t>
            </w:r>
          </w:p>
        </w:tc>
      </w:tr>
      <w:tr w:rsidR="003B296F" w:rsidRPr="00E9570D" w14:paraId="5466116F" w14:textId="3E2A848B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34BD11F1" w14:textId="4162C3B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OLAR PI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4A9E0FCD" w14:textId="08EA16AA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OSTREŽ MARCEL</w:t>
            </w:r>
          </w:p>
        </w:tc>
        <w:tc>
          <w:tcPr>
            <w:tcW w:w="2943" w:type="dxa"/>
            <w:vAlign w:val="bottom"/>
          </w:tcPr>
          <w:p w14:paraId="002B953A" w14:textId="36117D7D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LESICA ŠTIRN MATEVŽ</w:t>
            </w:r>
          </w:p>
        </w:tc>
      </w:tr>
      <w:tr w:rsidR="003B296F" w:rsidRPr="00E9570D" w14:paraId="349ACE41" w14:textId="0191D230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21EA4D0E" w14:textId="04FAF75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OPINYA ZOJ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43138860" w14:textId="17743C3F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PERKLIČ NEŽA ZOE</w:t>
            </w:r>
          </w:p>
        </w:tc>
        <w:tc>
          <w:tcPr>
            <w:tcW w:w="2943" w:type="dxa"/>
            <w:vAlign w:val="bottom"/>
          </w:tcPr>
          <w:p w14:paraId="52391E81" w14:textId="5807FFBF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MAVRIČ MRAK ELA</w:t>
            </w:r>
          </w:p>
        </w:tc>
      </w:tr>
      <w:tr w:rsidR="003B296F" w:rsidRPr="00E9570D" w14:paraId="5BCFEEEF" w14:textId="703F260D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158CF642" w14:textId="2AEF4608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OŠAR DOMEN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0F8F5E33" w14:textId="6137F11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POLJANEC DOMINIKA</w:t>
            </w:r>
          </w:p>
        </w:tc>
        <w:tc>
          <w:tcPr>
            <w:tcW w:w="2943" w:type="dxa"/>
            <w:vAlign w:val="bottom"/>
          </w:tcPr>
          <w:p w14:paraId="41A3AD12" w14:textId="45EB2C5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RISTAVČNIK MONIKA</w:t>
            </w:r>
          </w:p>
        </w:tc>
      </w:tr>
      <w:tr w:rsidR="003B296F" w:rsidRPr="00E9570D" w14:paraId="38AC653A" w14:textId="1EFDF648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5FF0EC76" w14:textId="385E65B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OTAR NIKA</w:t>
            </w:r>
          </w:p>
        </w:tc>
        <w:tc>
          <w:tcPr>
            <w:tcW w:w="2943" w:type="dxa"/>
            <w:shd w:val="clear" w:color="auto" w:fill="auto"/>
            <w:vAlign w:val="bottom"/>
          </w:tcPr>
          <w:p w14:paraId="5385EE57" w14:textId="3A29B02A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ROVŠEK DÁIRÍNE YAHWEH</w:t>
            </w:r>
          </w:p>
        </w:tc>
        <w:tc>
          <w:tcPr>
            <w:tcW w:w="2943" w:type="dxa"/>
            <w:vAlign w:val="bottom"/>
          </w:tcPr>
          <w:p w14:paraId="0FDDDAD0" w14:textId="6A10B2EF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LJATIFI EMIRA</w:t>
            </w:r>
          </w:p>
        </w:tc>
      </w:tr>
      <w:tr w:rsidR="003B296F" w:rsidRPr="00E9570D" w14:paraId="3BC6F323" w14:textId="7357A388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433AA489" w14:textId="18700767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LEVSTEK BLAŽ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2DA9727F" w14:textId="6C5811C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VAJDA NADJA</w:t>
            </w:r>
          </w:p>
        </w:tc>
        <w:tc>
          <w:tcPr>
            <w:tcW w:w="2943" w:type="dxa"/>
            <w:vAlign w:val="bottom"/>
          </w:tcPr>
          <w:p w14:paraId="04298AE7" w14:textId="1DAD76E8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MERNIK SIMON</w:t>
            </w:r>
          </w:p>
        </w:tc>
      </w:tr>
      <w:tr w:rsidR="003B296F" w:rsidRPr="00E9570D" w14:paraId="43AF90F5" w14:textId="273DC18B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3CAFE9F8" w14:textId="1CD8B49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PETROVIĆ NIKIT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21F1A2FD" w14:textId="09AFB773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VALENTAN ROK</w:t>
            </w:r>
          </w:p>
        </w:tc>
        <w:tc>
          <w:tcPr>
            <w:tcW w:w="2943" w:type="dxa"/>
            <w:vAlign w:val="bottom"/>
          </w:tcPr>
          <w:p w14:paraId="0736B589" w14:textId="22B77454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VESEL NEŽA</w:t>
            </w:r>
          </w:p>
        </w:tc>
      </w:tr>
      <w:tr w:rsidR="003B296F" w:rsidRPr="00E9570D" w14:paraId="362EFF62" w14:textId="293D3947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07C54685" w14:textId="4093D05B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SKUBI SAR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7C04F8C0" w14:textId="351D5F77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ZABASU LEJA</w:t>
            </w:r>
          </w:p>
        </w:tc>
        <w:tc>
          <w:tcPr>
            <w:tcW w:w="2943" w:type="dxa"/>
            <w:vAlign w:val="bottom"/>
          </w:tcPr>
          <w:p w14:paraId="2CCB199C" w14:textId="72F6906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FERIZAJ EROLINDA</w:t>
            </w:r>
          </w:p>
        </w:tc>
      </w:tr>
      <w:tr w:rsidR="003B296F" w:rsidRPr="00E9570D" w14:paraId="5F778628" w14:textId="7BA92509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08A93C36" w14:textId="01ACF6F3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ŠLAMBERGER EMALIJ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2EFBF944" w14:textId="42E423E8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DIMOVA KRISTINA</w:t>
            </w:r>
          </w:p>
        </w:tc>
        <w:tc>
          <w:tcPr>
            <w:tcW w:w="2943" w:type="dxa"/>
            <w:vAlign w:val="bottom"/>
          </w:tcPr>
          <w:p w14:paraId="22FED5B7" w14:textId="780DDF95" w:rsidR="003B296F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AVŠIČ TINE</w:t>
            </w:r>
          </w:p>
        </w:tc>
      </w:tr>
      <w:tr w:rsidR="003B296F" w:rsidRPr="00E9570D" w14:paraId="60F7213E" w14:textId="7E0E2044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6E056B6D" w14:textId="638A6B1E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ŠTEPEC ANJ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5244B766" w14:textId="454266A7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RAMLJAK LARA</w:t>
            </w:r>
          </w:p>
        </w:tc>
        <w:tc>
          <w:tcPr>
            <w:tcW w:w="2943" w:type="dxa"/>
            <w:vAlign w:val="bottom"/>
          </w:tcPr>
          <w:p w14:paraId="7EF8CC1B" w14:textId="47474B31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CUJNIK LOVRO</w:t>
            </w:r>
          </w:p>
        </w:tc>
      </w:tr>
      <w:tr w:rsidR="003B296F" w:rsidRPr="00E9570D" w14:paraId="2E7793B8" w14:textId="77777777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bottom"/>
          </w:tcPr>
          <w:p w14:paraId="678B861D" w14:textId="503C497F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CENTRIH LAR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6EA4E910" w14:textId="1F68F9AC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RADIKOVIČ KRISTIJAN JEAN</w:t>
            </w:r>
          </w:p>
        </w:tc>
        <w:tc>
          <w:tcPr>
            <w:tcW w:w="2943" w:type="dxa"/>
            <w:vAlign w:val="bottom"/>
          </w:tcPr>
          <w:p w14:paraId="478E058B" w14:textId="151C7E94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SUKIČ MANCA</w:t>
            </w:r>
          </w:p>
        </w:tc>
      </w:tr>
      <w:tr w:rsidR="003B296F" w:rsidRPr="00E9570D" w14:paraId="3BB0E49F" w14:textId="77777777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bottom"/>
          </w:tcPr>
          <w:p w14:paraId="54C3B246" w14:textId="33DC77B0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KOSTOVSKA RUŽICA</w:t>
            </w:r>
          </w:p>
        </w:tc>
        <w:tc>
          <w:tcPr>
            <w:tcW w:w="2943" w:type="dxa"/>
            <w:shd w:val="clear" w:color="auto" w:fill="auto"/>
            <w:vAlign w:val="bottom"/>
          </w:tcPr>
          <w:p w14:paraId="729B162C" w14:textId="193F0FA2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STRAŽIŠNIK KAJA</w:t>
            </w:r>
          </w:p>
        </w:tc>
        <w:tc>
          <w:tcPr>
            <w:tcW w:w="2943" w:type="dxa"/>
            <w:vAlign w:val="bottom"/>
          </w:tcPr>
          <w:p w14:paraId="42AE81A8" w14:textId="0130BD33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ZAVRŠNIK MAŠA</w:t>
            </w:r>
          </w:p>
        </w:tc>
      </w:tr>
      <w:tr w:rsidR="003B296F" w:rsidRPr="00E9570D" w14:paraId="717A1155" w14:textId="77777777" w:rsidTr="00880C82">
        <w:trPr>
          <w:trHeight w:val="304"/>
          <w:jc w:val="center"/>
        </w:trPr>
        <w:tc>
          <w:tcPr>
            <w:tcW w:w="2943" w:type="dxa"/>
            <w:shd w:val="clear" w:color="auto" w:fill="auto"/>
            <w:vAlign w:val="center"/>
          </w:tcPr>
          <w:p w14:paraId="1D157A99" w14:textId="2BE859A7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  <w:r>
              <w:rPr>
                <w:rFonts w:ascii="Candara" w:hAnsi="Candara" w:cs="Calibri"/>
                <w:color w:val="000000"/>
                <w:szCs w:val="22"/>
              </w:rPr>
              <w:t>HAZL STAŠA</w:t>
            </w:r>
          </w:p>
        </w:tc>
        <w:tc>
          <w:tcPr>
            <w:tcW w:w="2943" w:type="dxa"/>
            <w:shd w:val="clear" w:color="auto" w:fill="auto"/>
            <w:vAlign w:val="center"/>
          </w:tcPr>
          <w:p w14:paraId="5C0D0B42" w14:textId="280AC3C3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</w:p>
        </w:tc>
        <w:tc>
          <w:tcPr>
            <w:tcW w:w="2943" w:type="dxa"/>
            <w:vAlign w:val="center"/>
          </w:tcPr>
          <w:p w14:paraId="7B75CE58" w14:textId="58F14456" w:rsidR="003B296F" w:rsidRPr="00E9570D" w:rsidRDefault="003B296F" w:rsidP="003B296F">
            <w:pPr>
              <w:spacing w:before="0" w:line="240" w:lineRule="auto"/>
              <w:jc w:val="left"/>
              <w:rPr>
                <w:rFonts w:ascii="Candara" w:hAnsi="Candara" w:cs="Calibri"/>
                <w:color w:val="000000"/>
                <w:szCs w:val="22"/>
                <w:lang w:val="sl-SI" w:eastAsia="sl-SI"/>
              </w:rPr>
            </w:pPr>
          </w:p>
        </w:tc>
      </w:tr>
    </w:tbl>
    <w:p w14:paraId="568C5FE2" w14:textId="77777777" w:rsidR="00E9570D" w:rsidRDefault="00E9570D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7657360C" w14:textId="77777777" w:rsidR="00E9570D" w:rsidRDefault="00E9570D" w:rsidP="00BA088B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p w14:paraId="718BBB4F" w14:textId="7D861973" w:rsidR="00D60C8D" w:rsidRDefault="00D60C8D">
      <w:pPr>
        <w:spacing w:before="0" w:line="240" w:lineRule="auto"/>
        <w:jc w:val="left"/>
        <w:rPr>
          <w:rFonts w:ascii="Times New Roman" w:hAnsi="Times New Roman"/>
          <w:lang w:val="de-DE"/>
        </w:rPr>
      </w:pPr>
    </w:p>
    <w:sectPr w:rsidR="00D60C8D" w:rsidSect="003D2C89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2EAA7" w14:textId="77777777" w:rsidR="003D2C89" w:rsidRDefault="003D2C89">
      <w:r>
        <w:separator/>
      </w:r>
    </w:p>
  </w:endnote>
  <w:endnote w:type="continuationSeparator" w:id="0">
    <w:p w14:paraId="6FA67380" w14:textId="77777777" w:rsidR="003D2C89" w:rsidRDefault="003D2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TimesS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754A7" w14:textId="77777777" w:rsidR="003D2C89" w:rsidRDefault="003D2C89">
      <w:r>
        <w:separator/>
      </w:r>
    </w:p>
  </w:footnote>
  <w:footnote w:type="continuationSeparator" w:id="0">
    <w:p w14:paraId="19A05B78" w14:textId="77777777" w:rsidR="003D2C89" w:rsidRDefault="003D2C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8D6"/>
    <w:multiLevelType w:val="hybridMultilevel"/>
    <w:tmpl w:val="4662A42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F27B0"/>
    <w:multiLevelType w:val="hybridMultilevel"/>
    <w:tmpl w:val="69E88A3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9198F"/>
    <w:multiLevelType w:val="hybridMultilevel"/>
    <w:tmpl w:val="8C2E6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331A6E"/>
    <w:multiLevelType w:val="hybridMultilevel"/>
    <w:tmpl w:val="E4FC30A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F6869"/>
    <w:multiLevelType w:val="hybridMultilevel"/>
    <w:tmpl w:val="D520BEC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51700"/>
    <w:multiLevelType w:val="hybridMultilevel"/>
    <w:tmpl w:val="3B4AECE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846813"/>
    <w:multiLevelType w:val="hybridMultilevel"/>
    <w:tmpl w:val="90CC70CE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3F3807"/>
    <w:multiLevelType w:val="hybridMultilevel"/>
    <w:tmpl w:val="1F50A982"/>
    <w:lvl w:ilvl="0" w:tplc="85602CFE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622B1F"/>
    <w:multiLevelType w:val="hybridMultilevel"/>
    <w:tmpl w:val="FF7E2D16"/>
    <w:lvl w:ilvl="0" w:tplc="E6F0452A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45" w:hanging="360"/>
      </w:pPr>
    </w:lvl>
    <w:lvl w:ilvl="2" w:tplc="0424001B" w:tentative="1">
      <w:start w:val="1"/>
      <w:numFmt w:val="lowerRoman"/>
      <w:lvlText w:val="%3."/>
      <w:lvlJc w:val="right"/>
      <w:pPr>
        <w:ind w:left="2865" w:hanging="180"/>
      </w:pPr>
    </w:lvl>
    <w:lvl w:ilvl="3" w:tplc="0424000F" w:tentative="1">
      <w:start w:val="1"/>
      <w:numFmt w:val="decimal"/>
      <w:lvlText w:val="%4."/>
      <w:lvlJc w:val="left"/>
      <w:pPr>
        <w:ind w:left="3585" w:hanging="360"/>
      </w:pPr>
    </w:lvl>
    <w:lvl w:ilvl="4" w:tplc="04240019" w:tentative="1">
      <w:start w:val="1"/>
      <w:numFmt w:val="lowerLetter"/>
      <w:lvlText w:val="%5."/>
      <w:lvlJc w:val="left"/>
      <w:pPr>
        <w:ind w:left="4305" w:hanging="360"/>
      </w:pPr>
    </w:lvl>
    <w:lvl w:ilvl="5" w:tplc="0424001B" w:tentative="1">
      <w:start w:val="1"/>
      <w:numFmt w:val="lowerRoman"/>
      <w:lvlText w:val="%6."/>
      <w:lvlJc w:val="right"/>
      <w:pPr>
        <w:ind w:left="5025" w:hanging="180"/>
      </w:pPr>
    </w:lvl>
    <w:lvl w:ilvl="6" w:tplc="0424000F" w:tentative="1">
      <w:start w:val="1"/>
      <w:numFmt w:val="decimal"/>
      <w:lvlText w:val="%7."/>
      <w:lvlJc w:val="left"/>
      <w:pPr>
        <w:ind w:left="5745" w:hanging="360"/>
      </w:pPr>
    </w:lvl>
    <w:lvl w:ilvl="7" w:tplc="04240019" w:tentative="1">
      <w:start w:val="1"/>
      <w:numFmt w:val="lowerLetter"/>
      <w:lvlText w:val="%8."/>
      <w:lvlJc w:val="left"/>
      <w:pPr>
        <w:ind w:left="6465" w:hanging="360"/>
      </w:pPr>
    </w:lvl>
    <w:lvl w:ilvl="8" w:tplc="0424001B" w:tentative="1">
      <w:start w:val="1"/>
      <w:numFmt w:val="lowerRoman"/>
      <w:lvlText w:val="%9."/>
      <w:lvlJc w:val="right"/>
      <w:pPr>
        <w:ind w:left="7185" w:hanging="180"/>
      </w:pPr>
    </w:lvl>
  </w:abstractNum>
  <w:num w:numId="1" w16cid:durableId="1513445826">
    <w:abstractNumId w:val="5"/>
  </w:num>
  <w:num w:numId="2" w16cid:durableId="1929457960">
    <w:abstractNumId w:val="2"/>
  </w:num>
  <w:num w:numId="3" w16cid:durableId="39256189">
    <w:abstractNumId w:val="7"/>
  </w:num>
  <w:num w:numId="4" w16cid:durableId="1369139987">
    <w:abstractNumId w:val="8"/>
  </w:num>
  <w:num w:numId="5" w16cid:durableId="222058518">
    <w:abstractNumId w:val="0"/>
  </w:num>
  <w:num w:numId="6" w16cid:durableId="8411888">
    <w:abstractNumId w:val="4"/>
  </w:num>
  <w:num w:numId="7" w16cid:durableId="1977640068">
    <w:abstractNumId w:val="1"/>
  </w:num>
  <w:num w:numId="8" w16cid:durableId="1843738723">
    <w:abstractNumId w:val="3"/>
  </w:num>
  <w:num w:numId="9" w16cid:durableId="11204968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tLAwMjcyNDE1NTRQ0lEKTi0uzszPAykwqQUA7LU0QywAAAA="/>
  </w:docVars>
  <w:rsids>
    <w:rsidRoot w:val="007E5105"/>
    <w:rsid w:val="00000BB3"/>
    <w:rsid w:val="000023F9"/>
    <w:rsid w:val="0000523A"/>
    <w:rsid w:val="0000734C"/>
    <w:rsid w:val="000076E0"/>
    <w:rsid w:val="0001354C"/>
    <w:rsid w:val="00013C33"/>
    <w:rsid w:val="00020459"/>
    <w:rsid w:val="00020561"/>
    <w:rsid w:val="00021145"/>
    <w:rsid w:val="00021B54"/>
    <w:rsid w:val="00022276"/>
    <w:rsid w:val="000250D9"/>
    <w:rsid w:val="0002606B"/>
    <w:rsid w:val="000273DE"/>
    <w:rsid w:val="00032D47"/>
    <w:rsid w:val="00033C8C"/>
    <w:rsid w:val="00033DB8"/>
    <w:rsid w:val="00034685"/>
    <w:rsid w:val="00034846"/>
    <w:rsid w:val="0004098D"/>
    <w:rsid w:val="000428AA"/>
    <w:rsid w:val="00046272"/>
    <w:rsid w:val="000464F3"/>
    <w:rsid w:val="00047952"/>
    <w:rsid w:val="00052B84"/>
    <w:rsid w:val="00053A18"/>
    <w:rsid w:val="00054EB7"/>
    <w:rsid w:val="0005617D"/>
    <w:rsid w:val="0005669E"/>
    <w:rsid w:val="00060850"/>
    <w:rsid w:val="00063E91"/>
    <w:rsid w:val="0006616A"/>
    <w:rsid w:val="00067881"/>
    <w:rsid w:val="00070618"/>
    <w:rsid w:val="00070F90"/>
    <w:rsid w:val="00071823"/>
    <w:rsid w:val="0007188E"/>
    <w:rsid w:val="00072987"/>
    <w:rsid w:val="00072B21"/>
    <w:rsid w:val="000738E0"/>
    <w:rsid w:val="000759FE"/>
    <w:rsid w:val="000809EB"/>
    <w:rsid w:val="00083ADA"/>
    <w:rsid w:val="00084489"/>
    <w:rsid w:val="00084D91"/>
    <w:rsid w:val="00085450"/>
    <w:rsid w:val="00086B65"/>
    <w:rsid w:val="00087039"/>
    <w:rsid w:val="00087B4B"/>
    <w:rsid w:val="000965D0"/>
    <w:rsid w:val="000A41C4"/>
    <w:rsid w:val="000A5AF5"/>
    <w:rsid w:val="000A5CD3"/>
    <w:rsid w:val="000A6263"/>
    <w:rsid w:val="000A644D"/>
    <w:rsid w:val="000A702E"/>
    <w:rsid w:val="000A7958"/>
    <w:rsid w:val="000B0E32"/>
    <w:rsid w:val="000B2CAA"/>
    <w:rsid w:val="000B3FE7"/>
    <w:rsid w:val="000B48F7"/>
    <w:rsid w:val="000B4E3A"/>
    <w:rsid w:val="000B6AE3"/>
    <w:rsid w:val="000B7A02"/>
    <w:rsid w:val="000C7B18"/>
    <w:rsid w:val="000D3860"/>
    <w:rsid w:val="000D7C2B"/>
    <w:rsid w:val="000E0F36"/>
    <w:rsid w:val="000E2A31"/>
    <w:rsid w:val="000E5E1C"/>
    <w:rsid w:val="000F05C5"/>
    <w:rsid w:val="000F0D31"/>
    <w:rsid w:val="000F2193"/>
    <w:rsid w:val="000F3EC8"/>
    <w:rsid w:val="0010004A"/>
    <w:rsid w:val="00103FA6"/>
    <w:rsid w:val="00104904"/>
    <w:rsid w:val="001139B5"/>
    <w:rsid w:val="001151E6"/>
    <w:rsid w:val="001170CB"/>
    <w:rsid w:val="00117D46"/>
    <w:rsid w:val="00120035"/>
    <w:rsid w:val="00120531"/>
    <w:rsid w:val="0012200B"/>
    <w:rsid w:val="00123C9C"/>
    <w:rsid w:val="001243E5"/>
    <w:rsid w:val="0013144E"/>
    <w:rsid w:val="00132E22"/>
    <w:rsid w:val="001334C9"/>
    <w:rsid w:val="00136683"/>
    <w:rsid w:val="0014148B"/>
    <w:rsid w:val="0014364C"/>
    <w:rsid w:val="0014570A"/>
    <w:rsid w:val="00147468"/>
    <w:rsid w:val="00147DF2"/>
    <w:rsid w:val="00152D87"/>
    <w:rsid w:val="001641EC"/>
    <w:rsid w:val="00166CF3"/>
    <w:rsid w:val="001707C1"/>
    <w:rsid w:val="0017154B"/>
    <w:rsid w:val="00171ED8"/>
    <w:rsid w:val="00172F77"/>
    <w:rsid w:val="001739A9"/>
    <w:rsid w:val="001758C4"/>
    <w:rsid w:val="00185014"/>
    <w:rsid w:val="00187883"/>
    <w:rsid w:val="00190E36"/>
    <w:rsid w:val="00191F76"/>
    <w:rsid w:val="0019618C"/>
    <w:rsid w:val="001969B8"/>
    <w:rsid w:val="00197F89"/>
    <w:rsid w:val="001A5296"/>
    <w:rsid w:val="001A5D1F"/>
    <w:rsid w:val="001A6C52"/>
    <w:rsid w:val="001B1A9F"/>
    <w:rsid w:val="001B2BFE"/>
    <w:rsid w:val="001B59CB"/>
    <w:rsid w:val="001B652C"/>
    <w:rsid w:val="001C4A67"/>
    <w:rsid w:val="001C64FC"/>
    <w:rsid w:val="001C7579"/>
    <w:rsid w:val="001C79F2"/>
    <w:rsid w:val="001D1540"/>
    <w:rsid w:val="001D3B23"/>
    <w:rsid w:val="001D4B7A"/>
    <w:rsid w:val="001D50B5"/>
    <w:rsid w:val="001E0D32"/>
    <w:rsid w:val="001E1784"/>
    <w:rsid w:val="001E4F1A"/>
    <w:rsid w:val="001E756E"/>
    <w:rsid w:val="001F49EF"/>
    <w:rsid w:val="001F4B28"/>
    <w:rsid w:val="00201E19"/>
    <w:rsid w:val="00202908"/>
    <w:rsid w:val="00203875"/>
    <w:rsid w:val="00205B3D"/>
    <w:rsid w:val="002066E3"/>
    <w:rsid w:val="002078EC"/>
    <w:rsid w:val="00207BFC"/>
    <w:rsid w:val="00210860"/>
    <w:rsid w:val="00210EFD"/>
    <w:rsid w:val="0021137C"/>
    <w:rsid w:val="002115FD"/>
    <w:rsid w:val="00211DF9"/>
    <w:rsid w:val="0021253E"/>
    <w:rsid w:val="002135D2"/>
    <w:rsid w:val="00216E32"/>
    <w:rsid w:val="00216EF1"/>
    <w:rsid w:val="00217B63"/>
    <w:rsid w:val="00220E17"/>
    <w:rsid w:val="00221C61"/>
    <w:rsid w:val="00222425"/>
    <w:rsid w:val="00222810"/>
    <w:rsid w:val="0022289E"/>
    <w:rsid w:val="00223BEB"/>
    <w:rsid w:val="00224380"/>
    <w:rsid w:val="0022571B"/>
    <w:rsid w:val="00231DFD"/>
    <w:rsid w:val="00233E38"/>
    <w:rsid w:val="002347F4"/>
    <w:rsid w:val="002352DA"/>
    <w:rsid w:val="002370E6"/>
    <w:rsid w:val="00241AAF"/>
    <w:rsid w:val="00241EE7"/>
    <w:rsid w:val="00247DF8"/>
    <w:rsid w:val="0025150A"/>
    <w:rsid w:val="00253A59"/>
    <w:rsid w:val="00254434"/>
    <w:rsid w:val="00256B35"/>
    <w:rsid w:val="00262020"/>
    <w:rsid w:val="00265249"/>
    <w:rsid w:val="00265A48"/>
    <w:rsid w:val="002801F3"/>
    <w:rsid w:val="00282C5D"/>
    <w:rsid w:val="00284C64"/>
    <w:rsid w:val="00286371"/>
    <w:rsid w:val="00287995"/>
    <w:rsid w:val="00287E87"/>
    <w:rsid w:val="00291B79"/>
    <w:rsid w:val="002955CE"/>
    <w:rsid w:val="0029741E"/>
    <w:rsid w:val="002974B5"/>
    <w:rsid w:val="002A576F"/>
    <w:rsid w:val="002B1C75"/>
    <w:rsid w:val="002B2674"/>
    <w:rsid w:val="002B28AD"/>
    <w:rsid w:val="002B3969"/>
    <w:rsid w:val="002B5DE4"/>
    <w:rsid w:val="002C1631"/>
    <w:rsid w:val="002C223D"/>
    <w:rsid w:val="002C3B48"/>
    <w:rsid w:val="002C63DB"/>
    <w:rsid w:val="002C6699"/>
    <w:rsid w:val="002D05A0"/>
    <w:rsid w:val="002D17CE"/>
    <w:rsid w:val="002D39B0"/>
    <w:rsid w:val="002D67F0"/>
    <w:rsid w:val="002E234A"/>
    <w:rsid w:val="002E2EC9"/>
    <w:rsid w:val="002E2FB3"/>
    <w:rsid w:val="002F0502"/>
    <w:rsid w:val="002F091B"/>
    <w:rsid w:val="002F2A01"/>
    <w:rsid w:val="002F724F"/>
    <w:rsid w:val="002F790E"/>
    <w:rsid w:val="0030257F"/>
    <w:rsid w:val="00304F7F"/>
    <w:rsid w:val="003052FA"/>
    <w:rsid w:val="003057FC"/>
    <w:rsid w:val="003072A2"/>
    <w:rsid w:val="00307CAE"/>
    <w:rsid w:val="00311AFC"/>
    <w:rsid w:val="0031337F"/>
    <w:rsid w:val="00317F72"/>
    <w:rsid w:val="00321259"/>
    <w:rsid w:val="00322FA6"/>
    <w:rsid w:val="00326B26"/>
    <w:rsid w:val="00332B87"/>
    <w:rsid w:val="00333DE0"/>
    <w:rsid w:val="00334F49"/>
    <w:rsid w:val="0033665F"/>
    <w:rsid w:val="00337544"/>
    <w:rsid w:val="003400DC"/>
    <w:rsid w:val="00340E8A"/>
    <w:rsid w:val="003427FD"/>
    <w:rsid w:val="003506E2"/>
    <w:rsid w:val="003506F5"/>
    <w:rsid w:val="003514E1"/>
    <w:rsid w:val="003537F6"/>
    <w:rsid w:val="003560EC"/>
    <w:rsid w:val="003613E8"/>
    <w:rsid w:val="0036364F"/>
    <w:rsid w:val="0036424B"/>
    <w:rsid w:val="00374467"/>
    <w:rsid w:val="0037542C"/>
    <w:rsid w:val="003759D8"/>
    <w:rsid w:val="00377391"/>
    <w:rsid w:val="0037784E"/>
    <w:rsid w:val="003779E4"/>
    <w:rsid w:val="00380272"/>
    <w:rsid w:val="003843DC"/>
    <w:rsid w:val="00384713"/>
    <w:rsid w:val="00385617"/>
    <w:rsid w:val="003857E7"/>
    <w:rsid w:val="00387BE0"/>
    <w:rsid w:val="003928CC"/>
    <w:rsid w:val="00394E01"/>
    <w:rsid w:val="003966B8"/>
    <w:rsid w:val="00397494"/>
    <w:rsid w:val="00397515"/>
    <w:rsid w:val="003A054D"/>
    <w:rsid w:val="003A0769"/>
    <w:rsid w:val="003A0F5E"/>
    <w:rsid w:val="003A225F"/>
    <w:rsid w:val="003A7066"/>
    <w:rsid w:val="003B00CD"/>
    <w:rsid w:val="003B296F"/>
    <w:rsid w:val="003B3B58"/>
    <w:rsid w:val="003B41AE"/>
    <w:rsid w:val="003B4965"/>
    <w:rsid w:val="003B6D9B"/>
    <w:rsid w:val="003C345F"/>
    <w:rsid w:val="003C34B8"/>
    <w:rsid w:val="003C4780"/>
    <w:rsid w:val="003D086D"/>
    <w:rsid w:val="003D0E70"/>
    <w:rsid w:val="003D2C89"/>
    <w:rsid w:val="003D329D"/>
    <w:rsid w:val="003D578D"/>
    <w:rsid w:val="003D6418"/>
    <w:rsid w:val="003E3DF7"/>
    <w:rsid w:val="003E41FD"/>
    <w:rsid w:val="003E61BC"/>
    <w:rsid w:val="003F2257"/>
    <w:rsid w:val="003F4671"/>
    <w:rsid w:val="003F6E97"/>
    <w:rsid w:val="0040094D"/>
    <w:rsid w:val="0040133D"/>
    <w:rsid w:val="004013CC"/>
    <w:rsid w:val="004023EB"/>
    <w:rsid w:val="00402A06"/>
    <w:rsid w:val="004043E7"/>
    <w:rsid w:val="00405049"/>
    <w:rsid w:val="00407E60"/>
    <w:rsid w:val="00412873"/>
    <w:rsid w:val="004135F8"/>
    <w:rsid w:val="00414AD2"/>
    <w:rsid w:val="00414ED4"/>
    <w:rsid w:val="004223DD"/>
    <w:rsid w:val="00425E31"/>
    <w:rsid w:val="00433D87"/>
    <w:rsid w:val="0043533F"/>
    <w:rsid w:val="0043791C"/>
    <w:rsid w:val="00437E59"/>
    <w:rsid w:val="004405FA"/>
    <w:rsid w:val="00442321"/>
    <w:rsid w:val="0044663C"/>
    <w:rsid w:val="00446C07"/>
    <w:rsid w:val="00451A6E"/>
    <w:rsid w:val="00451B8B"/>
    <w:rsid w:val="00451D8A"/>
    <w:rsid w:val="00452FE4"/>
    <w:rsid w:val="00453253"/>
    <w:rsid w:val="00454186"/>
    <w:rsid w:val="004570BB"/>
    <w:rsid w:val="0046008F"/>
    <w:rsid w:val="0046249C"/>
    <w:rsid w:val="004651F7"/>
    <w:rsid w:val="00466865"/>
    <w:rsid w:val="0047227F"/>
    <w:rsid w:val="00473D0F"/>
    <w:rsid w:val="00475DCA"/>
    <w:rsid w:val="0048752D"/>
    <w:rsid w:val="00487BC6"/>
    <w:rsid w:val="00492482"/>
    <w:rsid w:val="00496F54"/>
    <w:rsid w:val="004A1086"/>
    <w:rsid w:val="004A22CE"/>
    <w:rsid w:val="004A4441"/>
    <w:rsid w:val="004A5221"/>
    <w:rsid w:val="004B18D0"/>
    <w:rsid w:val="004B3595"/>
    <w:rsid w:val="004B62B1"/>
    <w:rsid w:val="004C0072"/>
    <w:rsid w:val="004C044F"/>
    <w:rsid w:val="004D4B2C"/>
    <w:rsid w:val="004D5C46"/>
    <w:rsid w:val="004E08D2"/>
    <w:rsid w:val="004E2382"/>
    <w:rsid w:val="004E33AB"/>
    <w:rsid w:val="004E43AF"/>
    <w:rsid w:val="004E449F"/>
    <w:rsid w:val="004E6CB2"/>
    <w:rsid w:val="004F11E8"/>
    <w:rsid w:val="004F2EDB"/>
    <w:rsid w:val="004F5417"/>
    <w:rsid w:val="004F5F90"/>
    <w:rsid w:val="005019CB"/>
    <w:rsid w:val="00502F89"/>
    <w:rsid w:val="00503BD3"/>
    <w:rsid w:val="00504A36"/>
    <w:rsid w:val="00510B01"/>
    <w:rsid w:val="00511096"/>
    <w:rsid w:val="005120B4"/>
    <w:rsid w:val="00512F72"/>
    <w:rsid w:val="00514BA8"/>
    <w:rsid w:val="00516789"/>
    <w:rsid w:val="00520473"/>
    <w:rsid w:val="00520558"/>
    <w:rsid w:val="005227BB"/>
    <w:rsid w:val="00522934"/>
    <w:rsid w:val="00523C22"/>
    <w:rsid w:val="00523C43"/>
    <w:rsid w:val="00524DA0"/>
    <w:rsid w:val="005255EA"/>
    <w:rsid w:val="00525A9D"/>
    <w:rsid w:val="005279FD"/>
    <w:rsid w:val="00530587"/>
    <w:rsid w:val="00533E5C"/>
    <w:rsid w:val="00534C71"/>
    <w:rsid w:val="00535260"/>
    <w:rsid w:val="00535F8C"/>
    <w:rsid w:val="005365DD"/>
    <w:rsid w:val="00536E95"/>
    <w:rsid w:val="00541143"/>
    <w:rsid w:val="00542351"/>
    <w:rsid w:val="0054387D"/>
    <w:rsid w:val="00544EFB"/>
    <w:rsid w:val="00550012"/>
    <w:rsid w:val="00550AF3"/>
    <w:rsid w:val="00550C9A"/>
    <w:rsid w:val="005514A9"/>
    <w:rsid w:val="00551B1C"/>
    <w:rsid w:val="00553C57"/>
    <w:rsid w:val="005563BA"/>
    <w:rsid w:val="00564874"/>
    <w:rsid w:val="00564CA1"/>
    <w:rsid w:val="0056542D"/>
    <w:rsid w:val="005656F0"/>
    <w:rsid w:val="0056653A"/>
    <w:rsid w:val="00567962"/>
    <w:rsid w:val="005679F4"/>
    <w:rsid w:val="00567FBE"/>
    <w:rsid w:val="00576413"/>
    <w:rsid w:val="0057678E"/>
    <w:rsid w:val="00577E87"/>
    <w:rsid w:val="005828E7"/>
    <w:rsid w:val="00582A42"/>
    <w:rsid w:val="0058410F"/>
    <w:rsid w:val="005857AE"/>
    <w:rsid w:val="00585996"/>
    <w:rsid w:val="0059271D"/>
    <w:rsid w:val="00592FDE"/>
    <w:rsid w:val="00593567"/>
    <w:rsid w:val="00593EBC"/>
    <w:rsid w:val="00594979"/>
    <w:rsid w:val="00597817"/>
    <w:rsid w:val="005A355E"/>
    <w:rsid w:val="005A4E6C"/>
    <w:rsid w:val="005A5740"/>
    <w:rsid w:val="005A68A3"/>
    <w:rsid w:val="005B4047"/>
    <w:rsid w:val="005B61E5"/>
    <w:rsid w:val="005C3020"/>
    <w:rsid w:val="005C37E4"/>
    <w:rsid w:val="005C38A5"/>
    <w:rsid w:val="005C6C14"/>
    <w:rsid w:val="005D5FFF"/>
    <w:rsid w:val="005E14D7"/>
    <w:rsid w:val="005E27A7"/>
    <w:rsid w:val="005E4631"/>
    <w:rsid w:val="005F2C82"/>
    <w:rsid w:val="005F59F6"/>
    <w:rsid w:val="005F6212"/>
    <w:rsid w:val="005F621F"/>
    <w:rsid w:val="00602AB4"/>
    <w:rsid w:val="00610CD1"/>
    <w:rsid w:val="00611138"/>
    <w:rsid w:val="0061521C"/>
    <w:rsid w:val="00617D8A"/>
    <w:rsid w:val="0062003A"/>
    <w:rsid w:val="00620619"/>
    <w:rsid w:val="006226F4"/>
    <w:rsid w:val="00624AE3"/>
    <w:rsid w:val="00630D14"/>
    <w:rsid w:val="00636839"/>
    <w:rsid w:val="00637C8D"/>
    <w:rsid w:val="00641449"/>
    <w:rsid w:val="0064223A"/>
    <w:rsid w:val="0064231D"/>
    <w:rsid w:val="00646389"/>
    <w:rsid w:val="00647DD8"/>
    <w:rsid w:val="00654B81"/>
    <w:rsid w:val="00654BC2"/>
    <w:rsid w:val="0065520F"/>
    <w:rsid w:val="0065695D"/>
    <w:rsid w:val="0065728E"/>
    <w:rsid w:val="006620D3"/>
    <w:rsid w:val="00663B35"/>
    <w:rsid w:val="00667B5B"/>
    <w:rsid w:val="00670514"/>
    <w:rsid w:val="0067472C"/>
    <w:rsid w:val="00680ABC"/>
    <w:rsid w:val="0068149C"/>
    <w:rsid w:val="0068156C"/>
    <w:rsid w:val="00681D3F"/>
    <w:rsid w:val="00682A60"/>
    <w:rsid w:val="00685959"/>
    <w:rsid w:val="00687BC6"/>
    <w:rsid w:val="00690169"/>
    <w:rsid w:val="00690B65"/>
    <w:rsid w:val="006953F4"/>
    <w:rsid w:val="00695495"/>
    <w:rsid w:val="006A19C6"/>
    <w:rsid w:val="006A429B"/>
    <w:rsid w:val="006A67F8"/>
    <w:rsid w:val="006A7DC6"/>
    <w:rsid w:val="006B00AE"/>
    <w:rsid w:val="006B0B11"/>
    <w:rsid w:val="006B1142"/>
    <w:rsid w:val="006B73F2"/>
    <w:rsid w:val="006B79D8"/>
    <w:rsid w:val="006C0403"/>
    <w:rsid w:val="006C2498"/>
    <w:rsid w:val="006C5B42"/>
    <w:rsid w:val="006D279B"/>
    <w:rsid w:val="006D2A1E"/>
    <w:rsid w:val="006D5519"/>
    <w:rsid w:val="006D5D3E"/>
    <w:rsid w:val="006E3436"/>
    <w:rsid w:val="006E49A4"/>
    <w:rsid w:val="006E73FB"/>
    <w:rsid w:val="006F0675"/>
    <w:rsid w:val="006F24FE"/>
    <w:rsid w:val="006F55C8"/>
    <w:rsid w:val="006F5DF8"/>
    <w:rsid w:val="0070004D"/>
    <w:rsid w:val="007001FB"/>
    <w:rsid w:val="00700ABF"/>
    <w:rsid w:val="007017E0"/>
    <w:rsid w:val="0070519E"/>
    <w:rsid w:val="007065CF"/>
    <w:rsid w:val="0070735D"/>
    <w:rsid w:val="0071134D"/>
    <w:rsid w:val="007116F3"/>
    <w:rsid w:val="00711E0F"/>
    <w:rsid w:val="00711E78"/>
    <w:rsid w:val="00715B12"/>
    <w:rsid w:val="00716E18"/>
    <w:rsid w:val="007205E7"/>
    <w:rsid w:val="007228BC"/>
    <w:rsid w:val="00722FC7"/>
    <w:rsid w:val="0073370A"/>
    <w:rsid w:val="00734579"/>
    <w:rsid w:val="00737962"/>
    <w:rsid w:val="007413A4"/>
    <w:rsid w:val="007416EB"/>
    <w:rsid w:val="007426C7"/>
    <w:rsid w:val="00742FD8"/>
    <w:rsid w:val="00743D55"/>
    <w:rsid w:val="007440B2"/>
    <w:rsid w:val="007444BB"/>
    <w:rsid w:val="00744F2F"/>
    <w:rsid w:val="00750053"/>
    <w:rsid w:val="00750626"/>
    <w:rsid w:val="00754748"/>
    <w:rsid w:val="007558C2"/>
    <w:rsid w:val="00755A25"/>
    <w:rsid w:val="00755EEE"/>
    <w:rsid w:val="0075683B"/>
    <w:rsid w:val="00757303"/>
    <w:rsid w:val="00760C86"/>
    <w:rsid w:val="00761529"/>
    <w:rsid w:val="007617C7"/>
    <w:rsid w:val="007626AA"/>
    <w:rsid w:val="00762DD1"/>
    <w:rsid w:val="0077267E"/>
    <w:rsid w:val="0077284B"/>
    <w:rsid w:val="00772A90"/>
    <w:rsid w:val="00773D9C"/>
    <w:rsid w:val="00776235"/>
    <w:rsid w:val="00781B44"/>
    <w:rsid w:val="00781C87"/>
    <w:rsid w:val="007839EB"/>
    <w:rsid w:val="007909B5"/>
    <w:rsid w:val="007936FA"/>
    <w:rsid w:val="0079664A"/>
    <w:rsid w:val="0079781C"/>
    <w:rsid w:val="007A25D3"/>
    <w:rsid w:val="007A47E5"/>
    <w:rsid w:val="007A4EC3"/>
    <w:rsid w:val="007A5C46"/>
    <w:rsid w:val="007A6905"/>
    <w:rsid w:val="007B1FA2"/>
    <w:rsid w:val="007B2A7D"/>
    <w:rsid w:val="007B5388"/>
    <w:rsid w:val="007C3191"/>
    <w:rsid w:val="007D0CE8"/>
    <w:rsid w:val="007D2A65"/>
    <w:rsid w:val="007D545D"/>
    <w:rsid w:val="007D69AA"/>
    <w:rsid w:val="007E5105"/>
    <w:rsid w:val="007E5719"/>
    <w:rsid w:val="007E67DF"/>
    <w:rsid w:val="007E7A66"/>
    <w:rsid w:val="007F05BE"/>
    <w:rsid w:val="007F26A2"/>
    <w:rsid w:val="007F28D4"/>
    <w:rsid w:val="007F617C"/>
    <w:rsid w:val="007F6F0A"/>
    <w:rsid w:val="00800C80"/>
    <w:rsid w:val="00804866"/>
    <w:rsid w:val="00806A06"/>
    <w:rsid w:val="00812154"/>
    <w:rsid w:val="00812CD8"/>
    <w:rsid w:val="0081404E"/>
    <w:rsid w:val="00816D88"/>
    <w:rsid w:val="00820580"/>
    <w:rsid w:val="00823D5D"/>
    <w:rsid w:val="00824E6B"/>
    <w:rsid w:val="00825640"/>
    <w:rsid w:val="008272EF"/>
    <w:rsid w:val="00827E9D"/>
    <w:rsid w:val="00830B60"/>
    <w:rsid w:val="00832514"/>
    <w:rsid w:val="00832D6B"/>
    <w:rsid w:val="00836C08"/>
    <w:rsid w:val="0084046D"/>
    <w:rsid w:val="008404C1"/>
    <w:rsid w:val="00845E4D"/>
    <w:rsid w:val="00847038"/>
    <w:rsid w:val="00847221"/>
    <w:rsid w:val="00852CD8"/>
    <w:rsid w:val="00854260"/>
    <w:rsid w:val="00854DEC"/>
    <w:rsid w:val="008621BF"/>
    <w:rsid w:val="00863519"/>
    <w:rsid w:val="00864FB7"/>
    <w:rsid w:val="00866999"/>
    <w:rsid w:val="0087002C"/>
    <w:rsid w:val="00871377"/>
    <w:rsid w:val="00875979"/>
    <w:rsid w:val="0087692E"/>
    <w:rsid w:val="00876A31"/>
    <w:rsid w:val="00877F59"/>
    <w:rsid w:val="00877F9A"/>
    <w:rsid w:val="00880B59"/>
    <w:rsid w:val="00881C79"/>
    <w:rsid w:val="0088717A"/>
    <w:rsid w:val="00892D7C"/>
    <w:rsid w:val="008939D0"/>
    <w:rsid w:val="0089578F"/>
    <w:rsid w:val="0089657F"/>
    <w:rsid w:val="008975FC"/>
    <w:rsid w:val="00897D4D"/>
    <w:rsid w:val="008A075A"/>
    <w:rsid w:val="008A131E"/>
    <w:rsid w:val="008A199A"/>
    <w:rsid w:val="008A25E1"/>
    <w:rsid w:val="008A2A87"/>
    <w:rsid w:val="008A365F"/>
    <w:rsid w:val="008A63FA"/>
    <w:rsid w:val="008A76CB"/>
    <w:rsid w:val="008B6BA5"/>
    <w:rsid w:val="008B6E30"/>
    <w:rsid w:val="008C06BA"/>
    <w:rsid w:val="008C2C26"/>
    <w:rsid w:val="008C363E"/>
    <w:rsid w:val="008C4DC6"/>
    <w:rsid w:val="008D019A"/>
    <w:rsid w:val="008D0241"/>
    <w:rsid w:val="008D0715"/>
    <w:rsid w:val="008D0CE3"/>
    <w:rsid w:val="008D376D"/>
    <w:rsid w:val="008D3D70"/>
    <w:rsid w:val="008D756B"/>
    <w:rsid w:val="008E32A3"/>
    <w:rsid w:val="008E576B"/>
    <w:rsid w:val="008F0943"/>
    <w:rsid w:val="008F6FE9"/>
    <w:rsid w:val="008F7CD5"/>
    <w:rsid w:val="00904A30"/>
    <w:rsid w:val="00906CE0"/>
    <w:rsid w:val="00906D6D"/>
    <w:rsid w:val="00911933"/>
    <w:rsid w:val="009166B5"/>
    <w:rsid w:val="0092236E"/>
    <w:rsid w:val="00922CE8"/>
    <w:rsid w:val="009259C6"/>
    <w:rsid w:val="009275A9"/>
    <w:rsid w:val="00927DCD"/>
    <w:rsid w:val="00935E0B"/>
    <w:rsid w:val="00936CDB"/>
    <w:rsid w:val="00943A66"/>
    <w:rsid w:val="00944E79"/>
    <w:rsid w:val="00946CEB"/>
    <w:rsid w:val="00952F10"/>
    <w:rsid w:val="00953146"/>
    <w:rsid w:val="00953986"/>
    <w:rsid w:val="00953A26"/>
    <w:rsid w:val="00955166"/>
    <w:rsid w:val="00956631"/>
    <w:rsid w:val="00956666"/>
    <w:rsid w:val="00960CB7"/>
    <w:rsid w:val="009662E4"/>
    <w:rsid w:val="00966BDF"/>
    <w:rsid w:val="00966D5B"/>
    <w:rsid w:val="00971545"/>
    <w:rsid w:val="00971D46"/>
    <w:rsid w:val="00975AA6"/>
    <w:rsid w:val="009805C4"/>
    <w:rsid w:val="009836EA"/>
    <w:rsid w:val="00983E8F"/>
    <w:rsid w:val="00985BA9"/>
    <w:rsid w:val="009906BD"/>
    <w:rsid w:val="00991EF3"/>
    <w:rsid w:val="009A09E0"/>
    <w:rsid w:val="009A0E69"/>
    <w:rsid w:val="009A3012"/>
    <w:rsid w:val="009A3909"/>
    <w:rsid w:val="009A3C35"/>
    <w:rsid w:val="009A67A5"/>
    <w:rsid w:val="009B1C2F"/>
    <w:rsid w:val="009B4520"/>
    <w:rsid w:val="009B4955"/>
    <w:rsid w:val="009B5164"/>
    <w:rsid w:val="009B6774"/>
    <w:rsid w:val="009C26A9"/>
    <w:rsid w:val="009D088E"/>
    <w:rsid w:val="009D0CC6"/>
    <w:rsid w:val="009D10AE"/>
    <w:rsid w:val="009D4330"/>
    <w:rsid w:val="009D7127"/>
    <w:rsid w:val="009D71E3"/>
    <w:rsid w:val="009E24AD"/>
    <w:rsid w:val="009E6C8C"/>
    <w:rsid w:val="009F1D7E"/>
    <w:rsid w:val="009F1F7F"/>
    <w:rsid w:val="009F34BE"/>
    <w:rsid w:val="009F3BC4"/>
    <w:rsid w:val="009F6243"/>
    <w:rsid w:val="009F7244"/>
    <w:rsid w:val="00A000C0"/>
    <w:rsid w:val="00A01F85"/>
    <w:rsid w:val="00A070D5"/>
    <w:rsid w:val="00A11D7C"/>
    <w:rsid w:val="00A12366"/>
    <w:rsid w:val="00A125F9"/>
    <w:rsid w:val="00A129C0"/>
    <w:rsid w:val="00A1585E"/>
    <w:rsid w:val="00A20380"/>
    <w:rsid w:val="00A212A9"/>
    <w:rsid w:val="00A21C28"/>
    <w:rsid w:val="00A22461"/>
    <w:rsid w:val="00A226BA"/>
    <w:rsid w:val="00A2399D"/>
    <w:rsid w:val="00A30C64"/>
    <w:rsid w:val="00A3111F"/>
    <w:rsid w:val="00A32515"/>
    <w:rsid w:val="00A339EF"/>
    <w:rsid w:val="00A34A08"/>
    <w:rsid w:val="00A35715"/>
    <w:rsid w:val="00A43211"/>
    <w:rsid w:val="00A475F7"/>
    <w:rsid w:val="00A51803"/>
    <w:rsid w:val="00A5233C"/>
    <w:rsid w:val="00A523CC"/>
    <w:rsid w:val="00A539A9"/>
    <w:rsid w:val="00A557CA"/>
    <w:rsid w:val="00A55C03"/>
    <w:rsid w:val="00A56B3E"/>
    <w:rsid w:val="00A621C9"/>
    <w:rsid w:val="00A62929"/>
    <w:rsid w:val="00A640EB"/>
    <w:rsid w:val="00A70CC5"/>
    <w:rsid w:val="00A73856"/>
    <w:rsid w:val="00A74E43"/>
    <w:rsid w:val="00A76B21"/>
    <w:rsid w:val="00A77856"/>
    <w:rsid w:val="00A80AF3"/>
    <w:rsid w:val="00A82961"/>
    <w:rsid w:val="00A8579F"/>
    <w:rsid w:val="00A87235"/>
    <w:rsid w:val="00A877BC"/>
    <w:rsid w:val="00A90B9E"/>
    <w:rsid w:val="00A93B74"/>
    <w:rsid w:val="00A94F57"/>
    <w:rsid w:val="00A95B58"/>
    <w:rsid w:val="00AA0B67"/>
    <w:rsid w:val="00AA337C"/>
    <w:rsid w:val="00AA3D9C"/>
    <w:rsid w:val="00AA5E80"/>
    <w:rsid w:val="00AB1E55"/>
    <w:rsid w:val="00AB32EB"/>
    <w:rsid w:val="00AB6316"/>
    <w:rsid w:val="00AC229A"/>
    <w:rsid w:val="00AC2452"/>
    <w:rsid w:val="00AC613A"/>
    <w:rsid w:val="00AD0A39"/>
    <w:rsid w:val="00AD3961"/>
    <w:rsid w:val="00AD5F01"/>
    <w:rsid w:val="00AE012E"/>
    <w:rsid w:val="00AE2CB2"/>
    <w:rsid w:val="00AE4E35"/>
    <w:rsid w:val="00AE52A8"/>
    <w:rsid w:val="00AF02C2"/>
    <w:rsid w:val="00AF0E97"/>
    <w:rsid w:val="00AF1E26"/>
    <w:rsid w:val="00AF33A7"/>
    <w:rsid w:val="00AF5A5A"/>
    <w:rsid w:val="00AF6E41"/>
    <w:rsid w:val="00AF770D"/>
    <w:rsid w:val="00B037B1"/>
    <w:rsid w:val="00B03DA5"/>
    <w:rsid w:val="00B0651B"/>
    <w:rsid w:val="00B10FD2"/>
    <w:rsid w:val="00B11023"/>
    <w:rsid w:val="00B13DF2"/>
    <w:rsid w:val="00B14238"/>
    <w:rsid w:val="00B174CE"/>
    <w:rsid w:val="00B21572"/>
    <w:rsid w:val="00B21F69"/>
    <w:rsid w:val="00B228A0"/>
    <w:rsid w:val="00B22AF9"/>
    <w:rsid w:val="00B245F5"/>
    <w:rsid w:val="00B25341"/>
    <w:rsid w:val="00B31826"/>
    <w:rsid w:val="00B328A3"/>
    <w:rsid w:val="00B36D4F"/>
    <w:rsid w:val="00B404BD"/>
    <w:rsid w:val="00B441A1"/>
    <w:rsid w:val="00B45D18"/>
    <w:rsid w:val="00B47CA2"/>
    <w:rsid w:val="00B50686"/>
    <w:rsid w:val="00B5154A"/>
    <w:rsid w:val="00B62E8D"/>
    <w:rsid w:val="00B63E2A"/>
    <w:rsid w:val="00B67D18"/>
    <w:rsid w:val="00B71D5A"/>
    <w:rsid w:val="00B724BF"/>
    <w:rsid w:val="00B72CD3"/>
    <w:rsid w:val="00B73FAD"/>
    <w:rsid w:val="00B757FE"/>
    <w:rsid w:val="00B80923"/>
    <w:rsid w:val="00B818DB"/>
    <w:rsid w:val="00B8338D"/>
    <w:rsid w:val="00B84E93"/>
    <w:rsid w:val="00B871DD"/>
    <w:rsid w:val="00B91E3E"/>
    <w:rsid w:val="00B92525"/>
    <w:rsid w:val="00B94B46"/>
    <w:rsid w:val="00B960F7"/>
    <w:rsid w:val="00B96B95"/>
    <w:rsid w:val="00BA088B"/>
    <w:rsid w:val="00BA16EC"/>
    <w:rsid w:val="00BA4AE6"/>
    <w:rsid w:val="00BB0CF1"/>
    <w:rsid w:val="00BB0EC8"/>
    <w:rsid w:val="00BB1804"/>
    <w:rsid w:val="00BB371A"/>
    <w:rsid w:val="00BB4EE8"/>
    <w:rsid w:val="00BB56A9"/>
    <w:rsid w:val="00BC0DEE"/>
    <w:rsid w:val="00BC79BB"/>
    <w:rsid w:val="00BD0C50"/>
    <w:rsid w:val="00BD2F6F"/>
    <w:rsid w:val="00BD429C"/>
    <w:rsid w:val="00BD4DEA"/>
    <w:rsid w:val="00BD5D8C"/>
    <w:rsid w:val="00BF6C86"/>
    <w:rsid w:val="00BF6F3C"/>
    <w:rsid w:val="00C009E3"/>
    <w:rsid w:val="00C01001"/>
    <w:rsid w:val="00C05F4A"/>
    <w:rsid w:val="00C13CBF"/>
    <w:rsid w:val="00C14305"/>
    <w:rsid w:val="00C176D5"/>
    <w:rsid w:val="00C20464"/>
    <w:rsid w:val="00C26FCC"/>
    <w:rsid w:val="00C274A0"/>
    <w:rsid w:val="00C30F8A"/>
    <w:rsid w:val="00C3409F"/>
    <w:rsid w:val="00C42A56"/>
    <w:rsid w:val="00C43E52"/>
    <w:rsid w:val="00C4426F"/>
    <w:rsid w:val="00C44F63"/>
    <w:rsid w:val="00C50A38"/>
    <w:rsid w:val="00C53185"/>
    <w:rsid w:val="00C57D5D"/>
    <w:rsid w:val="00C57F70"/>
    <w:rsid w:val="00C603FC"/>
    <w:rsid w:val="00C62864"/>
    <w:rsid w:val="00C63AEA"/>
    <w:rsid w:val="00C70EA0"/>
    <w:rsid w:val="00C729C2"/>
    <w:rsid w:val="00C7361B"/>
    <w:rsid w:val="00C74371"/>
    <w:rsid w:val="00C77A34"/>
    <w:rsid w:val="00C83D37"/>
    <w:rsid w:val="00C85965"/>
    <w:rsid w:val="00C85BA2"/>
    <w:rsid w:val="00C9636A"/>
    <w:rsid w:val="00C97220"/>
    <w:rsid w:val="00C97973"/>
    <w:rsid w:val="00CA159E"/>
    <w:rsid w:val="00CA4E95"/>
    <w:rsid w:val="00CA5126"/>
    <w:rsid w:val="00CA55F7"/>
    <w:rsid w:val="00CB3802"/>
    <w:rsid w:val="00CB392D"/>
    <w:rsid w:val="00CB3D35"/>
    <w:rsid w:val="00CB625D"/>
    <w:rsid w:val="00CC08AC"/>
    <w:rsid w:val="00CC2E35"/>
    <w:rsid w:val="00CC3FBD"/>
    <w:rsid w:val="00CD1655"/>
    <w:rsid w:val="00CD350D"/>
    <w:rsid w:val="00CD38EA"/>
    <w:rsid w:val="00CD73E1"/>
    <w:rsid w:val="00CD7601"/>
    <w:rsid w:val="00CE265B"/>
    <w:rsid w:val="00CE47CD"/>
    <w:rsid w:val="00CE4B2A"/>
    <w:rsid w:val="00CF0AAF"/>
    <w:rsid w:val="00CF13E9"/>
    <w:rsid w:val="00CF1701"/>
    <w:rsid w:val="00CF4267"/>
    <w:rsid w:val="00D13137"/>
    <w:rsid w:val="00D14AAE"/>
    <w:rsid w:val="00D14B8E"/>
    <w:rsid w:val="00D17EC1"/>
    <w:rsid w:val="00D17F8C"/>
    <w:rsid w:val="00D234C2"/>
    <w:rsid w:val="00D2459A"/>
    <w:rsid w:val="00D307A5"/>
    <w:rsid w:val="00D31057"/>
    <w:rsid w:val="00D323BF"/>
    <w:rsid w:val="00D324C7"/>
    <w:rsid w:val="00D32F84"/>
    <w:rsid w:val="00D3338A"/>
    <w:rsid w:val="00D34520"/>
    <w:rsid w:val="00D41D61"/>
    <w:rsid w:val="00D425FF"/>
    <w:rsid w:val="00D43D8C"/>
    <w:rsid w:val="00D43FF1"/>
    <w:rsid w:val="00D4477B"/>
    <w:rsid w:val="00D47050"/>
    <w:rsid w:val="00D47D17"/>
    <w:rsid w:val="00D502E7"/>
    <w:rsid w:val="00D51E85"/>
    <w:rsid w:val="00D52933"/>
    <w:rsid w:val="00D530B4"/>
    <w:rsid w:val="00D53E4F"/>
    <w:rsid w:val="00D56E96"/>
    <w:rsid w:val="00D60AFC"/>
    <w:rsid w:val="00D60C8D"/>
    <w:rsid w:val="00D623AB"/>
    <w:rsid w:val="00D626B5"/>
    <w:rsid w:val="00D635BA"/>
    <w:rsid w:val="00D655B9"/>
    <w:rsid w:val="00D65C4F"/>
    <w:rsid w:val="00D70AC0"/>
    <w:rsid w:val="00D7107F"/>
    <w:rsid w:val="00D74D5A"/>
    <w:rsid w:val="00D756F8"/>
    <w:rsid w:val="00D82F3E"/>
    <w:rsid w:val="00D84121"/>
    <w:rsid w:val="00D8599F"/>
    <w:rsid w:val="00D85BF8"/>
    <w:rsid w:val="00D91723"/>
    <w:rsid w:val="00D94B95"/>
    <w:rsid w:val="00DA43E6"/>
    <w:rsid w:val="00DA6E2D"/>
    <w:rsid w:val="00DB04FA"/>
    <w:rsid w:val="00DB0658"/>
    <w:rsid w:val="00DB19F5"/>
    <w:rsid w:val="00DB22B1"/>
    <w:rsid w:val="00DB53DF"/>
    <w:rsid w:val="00DB6F6C"/>
    <w:rsid w:val="00DC004F"/>
    <w:rsid w:val="00DC0710"/>
    <w:rsid w:val="00DC43E1"/>
    <w:rsid w:val="00DC5601"/>
    <w:rsid w:val="00DC7511"/>
    <w:rsid w:val="00DD1F26"/>
    <w:rsid w:val="00DD37B3"/>
    <w:rsid w:val="00DD45A9"/>
    <w:rsid w:val="00DD5364"/>
    <w:rsid w:val="00DD5E41"/>
    <w:rsid w:val="00DE35A0"/>
    <w:rsid w:val="00DE4AB7"/>
    <w:rsid w:val="00DE62D5"/>
    <w:rsid w:val="00DE7B7C"/>
    <w:rsid w:val="00DF1511"/>
    <w:rsid w:val="00DF2190"/>
    <w:rsid w:val="00DF32FD"/>
    <w:rsid w:val="00DF5FE0"/>
    <w:rsid w:val="00E0065A"/>
    <w:rsid w:val="00E1167B"/>
    <w:rsid w:val="00E12379"/>
    <w:rsid w:val="00E1274D"/>
    <w:rsid w:val="00E12961"/>
    <w:rsid w:val="00E13777"/>
    <w:rsid w:val="00E15448"/>
    <w:rsid w:val="00E15F13"/>
    <w:rsid w:val="00E175F4"/>
    <w:rsid w:val="00E22656"/>
    <w:rsid w:val="00E235FC"/>
    <w:rsid w:val="00E23E34"/>
    <w:rsid w:val="00E23F8D"/>
    <w:rsid w:val="00E2401A"/>
    <w:rsid w:val="00E241CD"/>
    <w:rsid w:val="00E24436"/>
    <w:rsid w:val="00E24A9D"/>
    <w:rsid w:val="00E2517C"/>
    <w:rsid w:val="00E25D6B"/>
    <w:rsid w:val="00E2652D"/>
    <w:rsid w:val="00E2776C"/>
    <w:rsid w:val="00E27A72"/>
    <w:rsid w:val="00E3415A"/>
    <w:rsid w:val="00E35687"/>
    <w:rsid w:val="00E35D0C"/>
    <w:rsid w:val="00E366FD"/>
    <w:rsid w:val="00E47BFB"/>
    <w:rsid w:val="00E502F9"/>
    <w:rsid w:val="00E50617"/>
    <w:rsid w:val="00E50F1D"/>
    <w:rsid w:val="00E51221"/>
    <w:rsid w:val="00E526D4"/>
    <w:rsid w:val="00E5655A"/>
    <w:rsid w:val="00E567B3"/>
    <w:rsid w:val="00E578DF"/>
    <w:rsid w:val="00E610D1"/>
    <w:rsid w:val="00E62B28"/>
    <w:rsid w:val="00E62DD9"/>
    <w:rsid w:val="00E642BB"/>
    <w:rsid w:val="00E6736B"/>
    <w:rsid w:val="00E72BB1"/>
    <w:rsid w:val="00E75007"/>
    <w:rsid w:val="00E77ADE"/>
    <w:rsid w:val="00E813B2"/>
    <w:rsid w:val="00E8543C"/>
    <w:rsid w:val="00E85DDC"/>
    <w:rsid w:val="00E8629C"/>
    <w:rsid w:val="00E86BEF"/>
    <w:rsid w:val="00E918E7"/>
    <w:rsid w:val="00E9570D"/>
    <w:rsid w:val="00EA1056"/>
    <w:rsid w:val="00EA46E3"/>
    <w:rsid w:val="00EA4D0C"/>
    <w:rsid w:val="00EA4FD7"/>
    <w:rsid w:val="00EA57F1"/>
    <w:rsid w:val="00EB2ACC"/>
    <w:rsid w:val="00EB2EE1"/>
    <w:rsid w:val="00EB40E8"/>
    <w:rsid w:val="00EB6046"/>
    <w:rsid w:val="00EC0130"/>
    <w:rsid w:val="00EC01BB"/>
    <w:rsid w:val="00EC390D"/>
    <w:rsid w:val="00EC42F4"/>
    <w:rsid w:val="00EC5B7A"/>
    <w:rsid w:val="00ED2BBD"/>
    <w:rsid w:val="00ED5110"/>
    <w:rsid w:val="00ED6C02"/>
    <w:rsid w:val="00EE0696"/>
    <w:rsid w:val="00EE60BC"/>
    <w:rsid w:val="00EE678E"/>
    <w:rsid w:val="00EF07D1"/>
    <w:rsid w:val="00EF28C3"/>
    <w:rsid w:val="00EF2DF0"/>
    <w:rsid w:val="00EF38A5"/>
    <w:rsid w:val="00EF74A7"/>
    <w:rsid w:val="00EF7B3C"/>
    <w:rsid w:val="00F00423"/>
    <w:rsid w:val="00F004FE"/>
    <w:rsid w:val="00F02400"/>
    <w:rsid w:val="00F02EF2"/>
    <w:rsid w:val="00F05992"/>
    <w:rsid w:val="00F07830"/>
    <w:rsid w:val="00F111A8"/>
    <w:rsid w:val="00F133CE"/>
    <w:rsid w:val="00F172A6"/>
    <w:rsid w:val="00F178A8"/>
    <w:rsid w:val="00F17966"/>
    <w:rsid w:val="00F210A6"/>
    <w:rsid w:val="00F21BF3"/>
    <w:rsid w:val="00F2262B"/>
    <w:rsid w:val="00F25F9C"/>
    <w:rsid w:val="00F27DD2"/>
    <w:rsid w:val="00F30C99"/>
    <w:rsid w:val="00F31407"/>
    <w:rsid w:val="00F324ED"/>
    <w:rsid w:val="00F32BF7"/>
    <w:rsid w:val="00F339C6"/>
    <w:rsid w:val="00F3526C"/>
    <w:rsid w:val="00F35BE1"/>
    <w:rsid w:val="00F35DCA"/>
    <w:rsid w:val="00F36ABD"/>
    <w:rsid w:val="00F37659"/>
    <w:rsid w:val="00F41D05"/>
    <w:rsid w:val="00F50673"/>
    <w:rsid w:val="00F5227D"/>
    <w:rsid w:val="00F52B35"/>
    <w:rsid w:val="00F54438"/>
    <w:rsid w:val="00F55D59"/>
    <w:rsid w:val="00F5698C"/>
    <w:rsid w:val="00F57B71"/>
    <w:rsid w:val="00F60736"/>
    <w:rsid w:val="00F60F3E"/>
    <w:rsid w:val="00F622EF"/>
    <w:rsid w:val="00F62EA4"/>
    <w:rsid w:val="00F63090"/>
    <w:rsid w:val="00F64928"/>
    <w:rsid w:val="00F65CED"/>
    <w:rsid w:val="00F66AD7"/>
    <w:rsid w:val="00F75EC9"/>
    <w:rsid w:val="00F77D64"/>
    <w:rsid w:val="00F77DE7"/>
    <w:rsid w:val="00F81B33"/>
    <w:rsid w:val="00F843D5"/>
    <w:rsid w:val="00F86CEB"/>
    <w:rsid w:val="00F87C75"/>
    <w:rsid w:val="00F91577"/>
    <w:rsid w:val="00F95437"/>
    <w:rsid w:val="00F96381"/>
    <w:rsid w:val="00F9761F"/>
    <w:rsid w:val="00FA0055"/>
    <w:rsid w:val="00FA4C1D"/>
    <w:rsid w:val="00FA7E7C"/>
    <w:rsid w:val="00FB0D7F"/>
    <w:rsid w:val="00FB5279"/>
    <w:rsid w:val="00FC1319"/>
    <w:rsid w:val="00FC27EF"/>
    <w:rsid w:val="00FC4BF4"/>
    <w:rsid w:val="00FC4DED"/>
    <w:rsid w:val="00FC6D6A"/>
    <w:rsid w:val="00FC7DE2"/>
    <w:rsid w:val="00FD2555"/>
    <w:rsid w:val="00FD4A74"/>
    <w:rsid w:val="00FD56FF"/>
    <w:rsid w:val="00FD62D3"/>
    <w:rsid w:val="00FD6AF6"/>
    <w:rsid w:val="00FD6CCB"/>
    <w:rsid w:val="00FE030F"/>
    <w:rsid w:val="00FE3425"/>
    <w:rsid w:val="00FF0751"/>
    <w:rsid w:val="00FF1A29"/>
    <w:rsid w:val="00FF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EAA2743"/>
  <w15:docId w15:val="{3BAFB452-6C46-4C6A-8424-0747D042A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5105"/>
    <w:pPr>
      <w:spacing w:before="240" w:line="240" w:lineRule="atLeast"/>
      <w:jc w:val="both"/>
    </w:pPr>
    <w:rPr>
      <w:rFonts w:ascii=".TimesSL" w:hAnsi=".TimesSL"/>
      <w:sz w:val="22"/>
      <w:lang w:val="en-GB" w:eastAsia="en-US"/>
    </w:rPr>
  </w:style>
  <w:style w:type="paragraph" w:styleId="Heading9">
    <w:name w:val="heading 9"/>
    <w:basedOn w:val="Normal"/>
    <w:next w:val="Normal"/>
    <w:qFormat/>
    <w:rsid w:val="007E5105"/>
    <w:pPr>
      <w:keepNext/>
      <w:outlineLvl w:val="8"/>
    </w:pPr>
    <w:rPr>
      <w:b/>
      <w:color w:val="0000F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7E5105"/>
    <w:pPr>
      <w:ind w:left="720"/>
    </w:pPr>
  </w:style>
  <w:style w:type="paragraph" w:styleId="PlainText">
    <w:name w:val="Plain Text"/>
    <w:basedOn w:val="Normal"/>
    <w:rsid w:val="007E5105"/>
    <w:pPr>
      <w:spacing w:before="0" w:line="240" w:lineRule="auto"/>
      <w:jc w:val="left"/>
    </w:pPr>
    <w:rPr>
      <w:rFonts w:ascii="Courier New" w:hAnsi="Courier New"/>
      <w:sz w:val="20"/>
      <w:lang w:val="en-AU"/>
    </w:rPr>
  </w:style>
  <w:style w:type="table" w:styleId="TableGrid">
    <w:name w:val="Table Grid"/>
    <w:basedOn w:val="TableNormal"/>
    <w:uiPriority w:val="59"/>
    <w:rsid w:val="008E32A3"/>
    <w:pPr>
      <w:spacing w:before="240"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C42F4"/>
    <w:rPr>
      <w:color w:val="0000FF"/>
      <w:u w:val="single"/>
    </w:rPr>
  </w:style>
  <w:style w:type="paragraph" w:styleId="Header">
    <w:name w:val="header"/>
    <w:basedOn w:val="Normal"/>
    <w:rsid w:val="00EC42F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EC42F4"/>
    <w:pPr>
      <w:tabs>
        <w:tab w:val="center" w:pos="4536"/>
        <w:tab w:val="right" w:pos="9072"/>
      </w:tabs>
    </w:pPr>
  </w:style>
  <w:style w:type="paragraph" w:styleId="ListParagraph">
    <w:name w:val="List Paragraph"/>
    <w:basedOn w:val="Normal"/>
    <w:uiPriority w:val="99"/>
    <w:qFormat/>
    <w:rsid w:val="00437E59"/>
    <w:pPr>
      <w:spacing w:before="0"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CF13E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13E9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7B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B29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kkt.um.si/egradiva/fajli/mitjakolarvajeakiskripta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E4A22-2251-4293-8294-642DD9E85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35</Words>
  <Characters>142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VAJE – 1</vt:lpstr>
      <vt:lpstr>VAJE – 1</vt:lpstr>
    </vt:vector>
  </TitlesOfParts>
  <Company>fkkt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JE – 1</dc:title>
  <dc:creator>Sonjak</dc:creator>
  <cp:lastModifiedBy>DM</cp:lastModifiedBy>
  <cp:revision>46</cp:revision>
  <cp:lastPrinted>2016-05-06T11:05:00Z</cp:lastPrinted>
  <dcterms:created xsi:type="dcterms:W3CDTF">2022-03-21T09:58:00Z</dcterms:created>
  <dcterms:modified xsi:type="dcterms:W3CDTF">2024-03-19T13:56:00Z</dcterms:modified>
</cp:coreProperties>
</file>